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45C5" w:rsidRPr="00732EB1" w:rsidRDefault="00892F1B" w:rsidP="00F645C5">
      <w:pPr>
        <w:spacing w:after="0" w:line="24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UNIT FOUR</w:t>
      </w:r>
    </w:p>
    <w:p w:rsidR="002F06B3" w:rsidRPr="00732EB1" w:rsidRDefault="00892F1B" w:rsidP="00F645C5">
      <w:pPr>
        <w:spacing w:after="0" w:line="24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THE WHOLE WORLD KNOWS THEM</w:t>
      </w:r>
    </w:p>
    <w:p w:rsidR="00F645C5" w:rsidRPr="00732EB1" w:rsidRDefault="00F645C5" w:rsidP="00F645C5">
      <w:pPr>
        <w:spacing w:after="0" w:line="240" w:lineRule="auto"/>
        <w:rPr>
          <w:rFonts w:ascii="Times New Roman" w:hAnsi="Times New Roman"/>
          <w:b/>
          <w:sz w:val="28"/>
          <w:szCs w:val="28"/>
          <w:lang w:val="en-US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211"/>
        <w:gridCol w:w="12206"/>
      </w:tblGrid>
      <w:tr w:rsidR="002F06B3" w:rsidRPr="00F64EF5" w:rsidTr="002E036E">
        <w:tc>
          <w:tcPr>
            <w:tcW w:w="3211" w:type="dxa"/>
          </w:tcPr>
          <w:p w:rsidR="00F645C5" w:rsidRPr="00FA0772" w:rsidRDefault="002F06B3" w:rsidP="00F645C5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  <w:lang w:val="en-US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Урок</w:t>
            </w:r>
            <w:r w:rsidRPr="00FA0772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 №</w:t>
            </w:r>
            <w:r w:rsidR="00732EB1" w:rsidRPr="00FA0772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 </w:t>
            </w:r>
            <w:r w:rsidR="00FA0772" w:rsidRPr="00FA0772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6</w:t>
            </w:r>
          </w:p>
          <w:p w:rsidR="002F06B3" w:rsidRPr="0051196E" w:rsidRDefault="005F569A" w:rsidP="00F645C5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(</w:t>
            </w:r>
            <w:r w:rsidRPr="0051196E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Step</w:t>
            </w:r>
            <w:r w:rsidR="00732EB1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4144F6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3</w:t>
            </w: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)</w:t>
            </w:r>
          </w:p>
        </w:tc>
        <w:tc>
          <w:tcPr>
            <w:tcW w:w="12206" w:type="dxa"/>
          </w:tcPr>
          <w:p w:rsidR="00477B72" w:rsidRPr="004144F6" w:rsidRDefault="004144F6" w:rsidP="002426B3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Biographies of Outstanding People</w:t>
            </w:r>
          </w:p>
        </w:tc>
      </w:tr>
      <w:tr w:rsidR="002F06B3" w:rsidRPr="0051196E" w:rsidTr="002E036E">
        <w:tc>
          <w:tcPr>
            <w:tcW w:w="3211" w:type="dxa"/>
          </w:tcPr>
          <w:p w:rsidR="002F06B3" w:rsidRPr="0051196E" w:rsidRDefault="002F06B3" w:rsidP="00FA0772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Цел</w:t>
            </w:r>
            <w:r w:rsidR="00FA0772">
              <w:rPr>
                <w:rFonts w:ascii="Times New Roman" w:hAnsi="Times New Roman"/>
                <w:b/>
                <w:sz w:val="28"/>
                <w:szCs w:val="28"/>
              </w:rPr>
              <w:t>и</w:t>
            </w: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 xml:space="preserve"> урока</w:t>
            </w:r>
            <w:r w:rsidR="00FA0772">
              <w:rPr>
                <w:rFonts w:ascii="Times New Roman" w:hAnsi="Times New Roman"/>
                <w:b/>
                <w:sz w:val="28"/>
                <w:szCs w:val="28"/>
              </w:rPr>
              <w:t>:</w:t>
            </w:r>
          </w:p>
        </w:tc>
        <w:tc>
          <w:tcPr>
            <w:tcW w:w="12206" w:type="dxa"/>
          </w:tcPr>
          <w:p w:rsidR="002F06B3" w:rsidRDefault="002F06B3" w:rsidP="00F645C5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sz w:val="28"/>
                <w:szCs w:val="28"/>
              </w:rPr>
            </w:pPr>
            <w:r w:rsidRPr="0051196E">
              <w:rPr>
                <w:rFonts w:ascii="Times New Roman" w:hAnsi="Times New Roman"/>
                <w:sz w:val="28"/>
                <w:szCs w:val="28"/>
              </w:rPr>
              <w:t>Обучение навыкам говорения</w:t>
            </w:r>
            <w:r w:rsidR="00FA0772">
              <w:rPr>
                <w:rFonts w:ascii="Times New Roman" w:hAnsi="Times New Roman"/>
                <w:sz w:val="28"/>
                <w:szCs w:val="28"/>
              </w:rPr>
              <w:t>.</w:t>
            </w:r>
          </w:p>
          <w:p w:rsidR="005A0D90" w:rsidRDefault="005A0D90" w:rsidP="003C02A5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Формирование грамматических навыков</w:t>
            </w:r>
            <w:r w:rsidR="00FA0772">
              <w:rPr>
                <w:rFonts w:ascii="Times New Roman" w:hAnsi="Times New Roman"/>
                <w:sz w:val="28"/>
                <w:szCs w:val="28"/>
              </w:rPr>
              <w:t>.</w:t>
            </w:r>
          </w:p>
          <w:p w:rsidR="002426B3" w:rsidRPr="003C02A5" w:rsidRDefault="002426B3" w:rsidP="003C02A5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Формирование лексических навыков</w:t>
            </w:r>
            <w:r w:rsidR="00FA0772">
              <w:rPr>
                <w:rFonts w:ascii="Times New Roman" w:hAnsi="Times New Roman"/>
                <w:sz w:val="28"/>
                <w:szCs w:val="28"/>
              </w:rPr>
              <w:t>.</w:t>
            </w:r>
          </w:p>
        </w:tc>
      </w:tr>
      <w:tr w:rsidR="002F06B3" w:rsidRPr="0051196E" w:rsidTr="002E036E">
        <w:tc>
          <w:tcPr>
            <w:tcW w:w="3211" w:type="dxa"/>
          </w:tcPr>
          <w:p w:rsidR="002F06B3" w:rsidRPr="0051196E" w:rsidRDefault="002F06B3" w:rsidP="00F645C5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Задачи урока:</w:t>
            </w:r>
          </w:p>
          <w:p w:rsidR="002F06B3" w:rsidRPr="0051196E" w:rsidRDefault="002F06B3" w:rsidP="00F645C5">
            <w:pPr>
              <w:pStyle w:val="1"/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2206" w:type="dxa"/>
          </w:tcPr>
          <w:p w:rsidR="00DC426F" w:rsidRPr="0051196E" w:rsidRDefault="002F06B3" w:rsidP="00F645C5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sz w:val="28"/>
                <w:szCs w:val="28"/>
              </w:rPr>
            </w:pPr>
            <w:r w:rsidRPr="0051196E">
              <w:rPr>
                <w:rFonts w:ascii="Times New Roman" w:hAnsi="Times New Roman"/>
                <w:sz w:val="28"/>
                <w:szCs w:val="28"/>
              </w:rPr>
              <w:t xml:space="preserve">Научиться </w:t>
            </w:r>
            <w:r w:rsidR="008423B6" w:rsidRPr="0051196E">
              <w:rPr>
                <w:rFonts w:ascii="Times New Roman" w:hAnsi="Times New Roman"/>
                <w:sz w:val="28"/>
                <w:szCs w:val="28"/>
              </w:rPr>
              <w:t>соблюдать нормы произношения при чт</w:t>
            </w:r>
            <w:r w:rsidR="00FA291B">
              <w:rPr>
                <w:rFonts w:ascii="Times New Roman" w:hAnsi="Times New Roman"/>
                <w:sz w:val="28"/>
                <w:szCs w:val="28"/>
              </w:rPr>
              <w:t>ении новых слов, словосочетаний</w:t>
            </w:r>
            <w:r w:rsidR="00FA0772">
              <w:rPr>
                <w:rFonts w:ascii="Times New Roman" w:hAnsi="Times New Roman"/>
                <w:sz w:val="28"/>
                <w:szCs w:val="28"/>
              </w:rPr>
              <w:t>.</w:t>
            </w:r>
          </w:p>
          <w:p w:rsidR="00C56356" w:rsidRDefault="001339A0" w:rsidP="003C02A5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Тренировать употребление</w:t>
            </w:r>
            <w:r w:rsidR="00892F1B">
              <w:rPr>
                <w:rFonts w:ascii="Times New Roman" w:hAnsi="Times New Roman"/>
                <w:sz w:val="28"/>
                <w:szCs w:val="28"/>
              </w:rPr>
              <w:t xml:space="preserve"> страдательного залога в </w:t>
            </w:r>
            <w:r>
              <w:rPr>
                <w:rFonts w:ascii="Times New Roman" w:hAnsi="Times New Roman"/>
                <w:sz w:val="28"/>
                <w:szCs w:val="28"/>
              </w:rPr>
              <w:t>устной и письменной</w:t>
            </w:r>
            <w:r w:rsidR="00FA0772">
              <w:rPr>
                <w:rFonts w:ascii="Times New Roman" w:hAnsi="Times New Roman"/>
                <w:sz w:val="28"/>
                <w:szCs w:val="28"/>
              </w:rPr>
              <w:t xml:space="preserve"> речи.</w:t>
            </w:r>
          </w:p>
          <w:p w:rsidR="00925679" w:rsidRDefault="00892F1B" w:rsidP="00E35AA1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Изучить новые лексические единицы по заданным темам</w:t>
            </w:r>
            <w:r w:rsidR="00FA0772">
              <w:rPr>
                <w:rFonts w:ascii="Times New Roman" w:hAnsi="Times New Roman"/>
                <w:sz w:val="28"/>
                <w:szCs w:val="28"/>
              </w:rPr>
              <w:t>.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  <w:p w:rsidR="001339A0" w:rsidRPr="00E35AA1" w:rsidRDefault="001339A0" w:rsidP="00F82B6B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Извлекать заданную информацию из текстов для </w:t>
            </w:r>
            <w:r w:rsidR="00F82B6B">
              <w:rPr>
                <w:rFonts w:ascii="Times New Roman" w:hAnsi="Times New Roman"/>
                <w:sz w:val="28"/>
                <w:szCs w:val="28"/>
              </w:rPr>
              <w:t>чтения</w:t>
            </w:r>
            <w:r w:rsidR="00FA0772">
              <w:rPr>
                <w:rFonts w:ascii="Times New Roman" w:hAnsi="Times New Roman"/>
                <w:sz w:val="28"/>
                <w:szCs w:val="28"/>
              </w:rPr>
              <w:t>.</w:t>
            </w:r>
          </w:p>
        </w:tc>
      </w:tr>
      <w:tr w:rsidR="002F06B3" w:rsidRPr="0051196E" w:rsidTr="002E036E">
        <w:tc>
          <w:tcPr>
            <w:tcW w:w="3211" w:type="dxa"/>
          </w:tcPr>
          <w:p w:rsidR="002F06B3" w:rsidRPr="0051196E" w:rsidRDefault="002F06B3" w:rsidP="00F645C5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Тип урока:</w:t>
            </w:r>
          </w:p>
        </w:tc>
        <w:tc>
          <w:tcPr>
            <w:tcW w:w="12206" w:type="dxa"/>
          </w:tcPr>
          <w:p w:rsidR="002F06B3" w:rsidRPr="0051196E" w:rsidRDefault="00CD4C50" w:rsidP="00F645C5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</w:t>
            </w:r>
            <w:r w:rsidR="002F06B3" w:rsidRPr="0051196E">
              <w:rPr>
                <w:rFonts w:ascii="Times New Roman" w:hAnsi="Times New Roman"/>
                <w:sz w:val="28"/>
                <w:szCs w:val="28"/>
              </w:rPr>
              <w:t>омбинированный</w:t>
            </w:r>
          </w:p>
        </w:tc>
      </w:tr>
      <w:tr w:rsidR="002F06B3" w:rsidRPr="0051196E" w:rsidTr="002E036E">
        <w:tc>
          <w:tcPr>
            <w:tcW w:w="3211" w:type="dxa"/>
          </w:tcPr>
          <w:p w:rsidR="002F06B3" w:rsidRPr="0051196E" w:rsidRDefault="002F06B3" w:rsidP="00F645C5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 xml:space="preserve">Формы работы: </w:t>
            </w:r>
          </w:p>
        </w:tc>
        <w:tc>
          <w:tcPr>
            <w:tcW w:w="12206" w:type="dxa"/>
          </w:tcPr>
          <w:p w:rsidR="002F06B3" w:rsidRPr="004144F6" w:rsidRDefault="00CD4C50" w:rsidP="0071714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И</w:t>
            </w:r>
            <w:r w:rsidR="002F06B3" w:rsidRPr="0051196E">
              <w:rPr>
                <w:rFonts w:ascii="Times New Roman" w:hAnsi="Times New Roman"/>
                <w:sz w:val="28"/>
                <w:szCs w:val="28"/>
              </w:rPr>
              <w:t>ндивидуальная,</w:t>
            </w:r>
            <w:r w:rsidR="00FA291B">
              <w:rPr>
                <w:rFonts w:ascii="Times New Roman" w:hAnsi="Times New Roman"/>
                <w:sz w:val="28"/>
                <w:szCs w:val="28"/>
              </w:rPr>
              <w:t xml:space="preserve"> фронтальная</w:t>
            </w:r>
          </w:p>
        </w:tc>
      </w:tr>
      <w:tr w:rsidR="002F06B3" w:rsidRPr="0051196E" w:rsidTr="002E036E">
        <w:tc>
          <w:tcPr>
            <w:tcW w:w="3211" w:type="dxa"/>
          </w:tcPr>
          <w:p w:rsidR="002F06B3" w:rsidRPr="0051196E" w:rsidRDefault="002F06B3" w:rsidP="00F645C5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Планируемые результаты:</w:t>
            </w:r>
          </w:p>
        </w:tc>
        <w:tc>
          <w:tcPr>
            <w:tcW w:w="12206" w:type="dxa"/>
          </w:tcPr>
          <w:p w:rsidR="002F06B3" w:rsidRPr="00FA0772" w:rsidRDefault="002F06B3" w:rsidP="00F645C5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FA0772">
              <w:rPr>
                <w:rFonts w:ascii="Times New Roman" w:hAnsi="Times New Roman"/>
                <w:b/>
                <w:sz w:val="28"/>
                <w:szCs w:val="28"/>
              </w:rPr>
              <w:t>Предметные:</w:t>
            </w:r>
          </w:p>
          <w:p w:rsidR="00FA0772" w:rsidRDefault="002F06B3" w:rsidP="00F64EF5">
            <w:pPr>
              <w:pStyle w:val="10"/>
              <w:rPr>
                <w:sz w:val="28"/>
                <w:szCs w:val="28"/>
                <w:u w:val="single"/>
                <w:lang w:eastAsia="en-US"/>
              </w:rPr>
            </w:pPr>
            <w:r w:rsidRPr="00576367">
              <w:rPr>
                <w:rStyle w:val="a3"/>
                <w:i w:val="0"/>
                <w:iCs/>
                <w:sz w:val="28"/>
                <w:szCs w:val="28"/>
                <w:u w:val="single"/>
              </w:rPr>
              <w:t>говорение:</w:t>
            </w:r>
            <w:r w:rsidRPr="00FA0772">
              <w:rPr>
                <w:sz w:val="28"/>
                <w:szCs w:val="28"/>
              </w:rPr>
              <w:t xml:space="preserve"> </w:t>
            </w:r>
            <w:r w:rsidR="00FA0772" w:rsidRPr="00FA0772">
              <w:rPr>
                <w:sz w:val="28"/>
                <w:szCs w:val="28"/>
                <w:lang w:eastAsia="en-US"/>
              </w:rPr>
              <w:t>диалогическая речь (диалог-расспрос);</w:t>
            </w:r>
          </w:p>
          <w:p w:rsidR="005A0D90" w:rsidRPr="004144F6" w:rsidRDefault="005A0D90" w:rsidP="00F64EF5">
            <w:pPr>
              <w:pStyle w:val="10"/>
              <w:rPr>
                <w:sz w:val="28"/>
                <w:szCs w:val="28"/>
              </w:rPr>
            </w:pPr>
            <w:r w:rsidRPr="005A0D90">
              <w:rPr>
                <w:sz w:val="28"/>
                <w:szCs w:val="28"/>
                <w:u w:val="single"/>
              </w:rPr>
              <w:t>грамматическая сторона речи</w:t>
            </w:r>
            <w:r w:rsidR="00CF38AE" w:rsidRPr="00FA0772">
              <w:rPr>
                <w:sz w:val="28"/>
                <w:szCs w:val="28"/>
                <w:u w:val="single"/>
              </w:rPr>
              <w:t>:</w:t>
            </w:r>
            <w:r w:rsidR="00CF38AE">
              <w:rPr>
                <w:sz w:val="28"/>
                <w:szCs w:val="28"/>
              </w:rPr>
              <w:t xml:space="preserve"> работа с изучаемыми</w:t>
            </w:r>
            <w:r>
              <w:rPr>
                <w:sz w:val="28"/>
                <w:szCs w:val="28"/>
              </w:rPr>
              <w:t xml:space="preserve"> грамматическими конструкциями в </w:t>
            </w:r>
            <w:r w:rsidR="002426B3">
              <w:rPr>
                <w:sz w:val="28"/>
                <w:szCs w:val="28"/>
              </w:rPr>
              <w:t>учебнике</w:t>
            </w:r>
            <w:r w:rsidR="00F55D6D">
              <w:rPr>
                <w:sz w:val="28"/>
                <w:szCs w:val="28"/>
              </w:rPr>
              <w:t>, лексико-грамматическом практикуме</w:t>
            </w:r>
            <w:r w:rsidR="00FA0772">
              <w:rPr>
                <w:sz w:val="28"/>
                <w:szCs w:val="28"/>
              </w:rPr>
              <w:t>;</w:t>
            </w:r>
            <w:r w:rsidR="00F55D6D">
              <w:rPr>
                <w:sz w:val="28"/>
                <w:szCs w:val="28"/>
              </w:rPr>
              <w:t xml:space="preserve"> </w:t>
            </w:r>
          </w:p>
          <w:p w:rsidR="001339A0" w:rsidRPr="00F82B6B" w:rsidRDefault="002426B3" w:rsidP="00F64EF5">
            <w:pPr>
              <w:pStyle w:val="10"/>
              <w:rPr>
                <w:sz w:val="28"/>
                <w:szCs w:val="28"/>
              </w:rPr>
            </w:pPr>
            <w:r w:rsidRPr="002426B3">
              <w:rPr>
                <w:sz w:val="28"/>
                <w:szCs w:val="28"/>
                <w:u w:val="single"/>
              </w:rPr>
              <w:t>лексическая сторона речи</w:t>
            </w:r>
            <w:r w:rsidRPr="00FA0772">
              <w:rPr>
                <w:sz w:val="28"/>
                <w:szCs w:val="28"/>
                <w:u w:val="single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  <w:r w:rsidR="00892F1B">
              <w:rPr>
                <w:sz w:val="28"/>
                <w:szCs w:val="28"/>
              </w:rPr>
              <w:t>изучение новых лексических единиц</w:t>
            </w:r>
            <w:r w:rsidR="00FA0772">
              <w:rPr>
                <w:sz w:val="28"/>
                <w:szCs w:val="28"/>
              </w:rPr>
              <w:t>.</w:t>
            </w:r>
          </w:p>
        </w:tc>
      </w:tr>
      <w:tr w:rsidR="002F06B3" w:rsidRPr="0051196E" w:rsidTr="002E036E">
        <w:tc>
          <w:tcPr>
            <w:tcW w:w="3211" w:type="dxa"/>
          </w:tcPr>
          <w:p w:rsidR="002F06B3" w:rsidRPr="0051196E" w:rsidRDefault="002F06B3" w:rsidP="00F645C5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Оборудование:</w:t>
            </w:r>
          </w:p>
        </w:tc>
        <w:tc>
          <w:tcPr>
            <w:tcW w:w="12206" w:type="dxa"/>
          </w:tcPr>
          <w:p w:rsidR="002F06B3" w:rsidRPr="0051196E" w:rsidRDefault="002F06B3" w:rsidP="004144F6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1196E">
              <w:rPr>
                <w:rFonts w:ascii="Times New Roman" w:hAnsi="Times New Roman"/>
                <w:sz w:val="28"/>
                <w:szCs w:val="28"/>
              </w:rPr>
              <w:t>Учебник</w:t>
            </w:r>
            <w:r w:rsidR="001339A0"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="00F55D6D">
              <w:rPr>
                <w:rFonts w:ascii="Times New Roman" w:hAnsi="Times New Roman"/>
                <w:sz w:val="28"/>
                <w:szCs w:val="28"/>
              </w:rPr>
              <w:t xml:space="preserve">лексико-грамматический практикум, </w:t>
            </w:r>
            <w:r w:rsidRPr="0051196E">
              <w:rPr>
                <w:rFonts w:ascii="Times New Roman" w:hAnsi="Times New Roman"/>
                <w:sz w:val="28"/>
                <w:szCs w:val="28"/>
              </w:rPr>
              <w:t>компьютер, проектор, магнитофон, раздаточный материал</w:t>
            </w:r>
          </w:p>
        </w:tc>
      </w:tr>
    </w:tbl>
    <w:p w:rsidR="008B265D" w:rsidRPr="00F55D6D" w:rsidRDefault="008B265D" w:rsidP="00F645C5">
      <w:pPr>
        <w:spacing w:line="240" w:lineRule="auto"/>
        <w:rPr>
          <w:rFonts w:ascii="Times New Roman" w:hAnsi="Times New Roman"/>
          <w:sz w:val="28"/>
          <w:szCs w:val="28"/>
        </w:rPr>
      </w:pPr>
    </w:p>
    <w:p w:rsidR="004144F6" w:rsidRDefault="004144F6" w:rsidP="00F645C5">
      <w:pPr>
        <w:spacing w:line="240" w:lineRule="auto"/>
        <w:rPr>
          <w:rFonts w:ascii="Times New Roman" w:hAnsi="Times New Roman"/>
          <w:sz w:val="28"/>
          <w:szCs w:val="28"/>
        </w:rPr>
      </w:pPr>
    </w:p>
    <w:p w:rsidR="00F55D6D" w:rsidRPr="00F55D6D" w:rsidRDefault="00F55D6D" w:rsidP="00F645C5">
      <w:pPr>
        <w:spacing w:line="240" w:lineRule="auto"/>
        <w:rPr>
          <w:rFonts w:ascii="Times New Roman" w:hAnsi="Times New Roman"/>
          <w:sz w:val="28"/>
          <w:szCs w:val="28"/>
        </w:rPr>
      </w:pPr>
    </w:p>
    <w:tbl>
      <w:tblPr>
        <w:tblW w:w="154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5417"/>
      </w:tblGrid>
      <w:tr w:rsidR="002F06B3" w:rsidRPr="0051196E" w:rsidTr="00F336AA">
        <w:tc>
          <w:tcPr>
            <w:tcW w:w="15417" w:type="dxa"/>
          </w:tcPr>
          <w:p w:rsidR="002F06B3" w:rsidRPr="0051196E" w:rsidRDefault="002F06B3" w:rsidP="00F645C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lastRenderedPageBreak/>
              <w:t>Содержание урока</w:t>
            </w:r>
          </w:p>
        </w:tc>
      </w:tr>
      <w:tr w:rsidR="002F06B3" w:rsidRPr="0051196E" w:rsidTr="00F336AA">
        <w:tc>
          <w:tcPr>
            <w:tcW w:w="15417" w:type="dxa"/>
          </w:tcPr>
          <w:p w:rsidR="002F06B3" w:rsidRPr="0051196E" w:rsidRDefault="002F06B3" w:rsidP="00F645C5">
            <w:pPr>
              <w:pStyle w:val="1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proofErr w:type="spellStart"/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Мотивационно-вступительный</w:t>
            </w:r>
            <w:proofErr w:type="spellEnd"/>
            <w:r w:rsidRPr="0051196E">
              <w:rPr>
                <w:rFonts w:ascii="Times New Roman" w:hAnsi="Times New Roman"/>
                <w:b/>
                <w:sz w:val="28"/>
                <w:szCs w:val="28"/>
              </w:rPr>
              <w:t xml:space="preserve"> этап урока</w:t>
            </w:r>
          </w:p>
        </w:tc>
      </w:tr>
      <w:tr w:rsidR="00FA0772" w:rsidRPr="00872D5C" w:rsidTr="00583946">
        <w:tc>
          <w:tcPr>
            <w:tcW w:w="15417" w:type="dxa"/>
          </w:tcPr>
          <w:p w:rsidR="00FA0772" w:rsidRPr="001E205A" w:rsidRDefault="00FA0772" w:rsidP="00F645C5">
            <w:p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sz w:val="28"/>
                <w:szCs w:val="28"/>
                <w:u w:val="single"/>
              </w:rPr>
            </w:pPr>
            <w:r w:rsidRPr="001E205A"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Постановка цели и задачи урока</w:t>
            </w:r>
          </w:p>
          <w:p w:rsidR="00FA0772" w:rsidRDefault="00FA0772" w:rsidP="00F64EF5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1196E">
              <w:rPr>
                <w:rFonts w:ascii="Times New Roman" w:hAnsi="Times New Roman"/>
                <w:sz w:val="28"/>
                <w:szCs w:val="28"/>
              </w:rPr>
              <w:t>Учитель настраивает учащихся на работу</w:t>
            </w:r>
            <w:r>
              <w:rPr>
                <w:rFonts w:ascii="Times New Roman" w:hAnsi="Times New Roman"/>
                <w:sz w:val="28"/>
                <w:szCs w:val="28"/>
              </w:rPr>
              <w:t>.</w:t>
            </w:r>
          </w:p>
          <w:p w:rsidR="00FA0772" w:rsidRDefault="00FA0772" w:rsidP="003C02A5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F64EF5">
              <w:rPr>
                <w:rFonts w:ascii="Times New Roman" w:hAnsi="Times New Roman"/>
                <w:sz w:val="28"/>
                <w:szCs w:val="28"/>
              </w:rPr>
              <w:t>Речевая разминк</w:t>
            </w:r>
            <w:r>
              <w:rPr>
                <w:rFonts w:ascii="Times New Roman" w:hAnsi="Times New Roman"/>
                <w:sz w:val="28"/>
                <w:szCs w:val="28"/>
              </w:rPr>
              <w:t>а. Учитель вместе с учащимися читает изученную на предыдущем уроке лексику из упр.</w:t>
            </w:r>
            <w:r w:rsidR="00C4574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2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на</w:t>
            </w:r>
            <w:proofErr w:type="gram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6A719A">
              <w:rPr>
                <w:rFonts w:ascii="Times New Roman" w:hAnsi="Times New Roman"/>
                <w:sz w:val="28"/>
                <w:szCs w:val="28"/>
              </w:rPr>
              <w:t>с.</w:t>
            </w:r>
            <w:r w:rsidR="00C4574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59 в учебнике.  </w:t>
            </w:r>
          </w:p>
          <w:p w:rsidR="00FA0772" w:rsidRPr="00C45744" w:rsidRDefault="00FA0772" w:rsidP="00892F1B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</w:p>
          <w:p w:rsidR="00FA0772" w:rsidRPr="00233B99" w:rsidRDefault="00FA0772" w:rsidP="00A92F07">
            <w:pPr>
              <w:spacing w:after="0" w:line="240" w:lineRule="auto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FA291B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Teacher</w:t>
            </w:r>
            <w:r w:rsidRPr="00233B99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:</w:t>
            </w:r>
          </w:p>
          <w:p w:rsidR="00FA0772" w:rsidRPr="004C52D1" w:rsidRDefault="00FA0772" w:rsidP="007E0CB3">
            <w:pPr>
              <w:pStyle w:val="1"/>
              <w:spacing w:after="0" w:line="240" w:lineRule="auto"/>
              <w:ind w:left="0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Please pay attention to our new active vocabulary from ex.</w:t>
            </w:r>
            <w:r w:rsidR="00C45744" w:rsidRPr="00C45744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 w:rsidRPr="004C52D1"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on p.</w:t>
            </w:r>
            <w:r w:rsidR="00C45744" w:rsidRPr="00C45744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4C52D1">
              <w:rPr>
                <w:rFonts w:ascii="Times New Roman" w:hAnsi="Times New Roman"/>
                <w:sz w:val="28"/>
                <w:szCs w:val="28"/>
                <w:lang w:val="en-US"/>
              </w:rPr>
              <w:t>9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</w:t>
            </w:r>
          </w:p>
          <w:p w:rsidR="00FA0772" w:rsidRPr="00C45744" w:rsidRDefault="00FA0772" w:rsidP="007E0CB3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2F06B3" w:rsidRPr="0051196E" w:rsidTr="00F336AA">
        <w:tc>
          <w:tcPr>
            <w:tcW w:w="15417" w:type="dxa"/>
          </w:tcPr>
          <w:p w:rsidR="002F06B3" w:rsidRPr="0051196E" w:rsidRDefault="002F06B3" w:rsidP="00F645C5">
            <w:pPr>
              <w:pStyle w:val="1"/>
              <w:numPr>
                <w:ilvl w:val="0"/>
                <w:numId w:val="1"/>
              </w:num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Основной этап урока</w:t>
            </w:r>
          </w:p>
        </w:tc>
      </w:tr>
      <w:tr w:rsidR="00C45744" w:rsidRPr="00872D5C" w:rsidTr="00B95FB7">
        <w:tc>
          <w:tcPr>
            <w:tcW w:w="15417" w:type="dxa"/>
          </w:tcPr>
          <w:p w:rsidR="00C45744" w:rsidRDefault="00C45744" w:rsidP="00BA0E72">
            <w:p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i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u w:val="single"/>
              </w:rPr>
              <w:t>Формирование грамматических навыков</w:t>
            </w:r>
          </w:p>
          <w:p w:rsidR="00C45744" w:rsidRPr="006A719A" w:rsidRDefault="00C45744" w:rsidP="006A719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.</w:t>
            </w:r>
            <w:r w:rsidR="006A719A" w:rsidRPr="006A719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Учитель обращает внимание учащихся на упр.</w:t>
            </w:r>
            <w:r w:rsidR="009C09E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4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на</w:t>
            </w:r>
            <w:proofErr w:type="gram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6A719A">
              <w:rPr>
                <w:rFonts w:ascii="Times New Roman" w:hAnsi="Times New Roman"/>
                <w:sz w:val="28"/>
                <w:szCs w:val="28"/>
              </w:rPr>
              <w:t>с.</w:t>
            </w:r>
            <w:r w:rsidR="009C09E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65</w:t>
            </w:r>
            <w:r w:rsidR="009C09E0">
              <w:rPr>
                <w:rFonts w:ascii="Times New Roman" w:hAnsi="Times New Roman"/>
                <w:sz w:val="28"/>
                <w:szCs w:val="28"/>
              </w:rPr>
              <w:t>–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66 в учебнике. В данном упражнении представлены предложения, отражающие употребление страдательного залога в настоящем времени. </w:t>
            </w:r>
          </w:p>
          <w:p w:rsidR="006A719A" w:rsidRPr="006A719A" w:rsidRDefault="006A719A" w:rsidP="006A719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</w:p>
          <w:p w:rsidR="00C45744" w:rsidRDefault="00C45744" w:rsidP="000701DC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</w:t>
            </w:r>
            <w:r w:rsidR="006A719A" w:rsidRPr="006A719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Учитель вместе с учащимися выполняет упр.</w:t>
            </w:r>
            <w:r w:rsidR="009C09E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5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на</w:t>
            </w:r>
            <w:proofErr w:type="gram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6A719A">
              <w:rPr>
                <w:rFonts w:ascii="Times New Roman" w:hAnsi="Times New Roman"/>
                <w:sz w:val="28"/>
                <w:szCs w:val="28"/>
              </w:rPr>
              <w:t>с.</w:t>
            </w:r>
            <w:r w:rsidR="009C09E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66 в учебнике. Данное упражнение тренирует умение учащихся употреблять страдательный залог в устной речи. </w:t>
            </w:r>
          </w:p>
          <w:p w:rsidR="00C45744" w:rsidRPr="00C45744" w:rsidRDefault="004A07B4" w:rsidP="000701D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В данном упражнении </w:t>
            </w:r>
            <w:r w:rsidR="00C45744">
              <w:rPr>
                <w:rFonts w:ascii="Times New Roman" w:hAnsi="Times New Roman"/>
                <w:sz w:val="28"/>
                <w:szCs w:val="28"/>
              </w:rPr>
              <w:t>необходимо прочитать про себя небольшой текст, затем вслух прочитать только те предложения, в которых есть конструкция страдательного залога.</w:t>
            </w:r>
          </w:p>
          <w:p w:rsidR="00C45744" w:rsidRPr="00AB30B3" w:rsidRDefault="00C45744" w:rsidP="000701DC">
            <w:pPr>
              <w:spacing w:after="0" w:line="240" w:lineRule="auto"/>
              <w:rPr>
                <w:rFonts w:ascii="Times New Roman" w:hAnsi="Times New Roman"/>
                <w:i/>
                <w:sz w:val="28"/>
                <w:szCs w:val="28"/>
              </w:rPr>
            </w:pPr>
          </w:p>
          <w:p w:rsidR="00C45744" w:rsidRDefault="00C45744" w:rsidP="000701DC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86A17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Keys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:</w:t>
            </w:r>
          </w:p>
          <w:p w:rsidR="00C45744" w:rsidRPr="00A86A17" w:rsidRDefault="00B37217" w:rsidP="00A86A17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Every country</w:t>
            </w:r>
            <w:r w:rsidR="00C45744"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has some famous people whose names </w:t>
            </w:r>
            <w:r w:rsidR="00C45744" w:rsidRPr="00A86A1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are known </w:t>
            </w:r>
            <w:r w:rsidR="00C45744"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all over the world. </w:t>
            </w:r>
          </w:p>
          <w:p w:rsidR="00C45744" w:rsidRPr="00A86A17" w:rsidRDefault="00C45744" w:rsidP="00A86A17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They </w:t>
            </w:r>
            <w:r w:rsidRPr="00A86A1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re remembered</w:t>
            </w: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for the things they did for mankind. </w:t>
            </w:r>
          </w:p>
          <w:p w:rsidR="00C45744" w:rsidRPr="00A86A17" w:rsidRDefault="00C45744" w:rsidP="00A86A17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Their books </w:t>
            </w:r>
            <w:r w:rsidRPr="00A86A1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re read</w:t>
            </w: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, their theories </w:t>
            </w:r>
            <w:r w:rsidRPr="00A86A1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re discussed</w:t>
            </w: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, </w:t>
            </w:r>
            <w:proofErr w:type="gramStart"/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>their</w:t>
            </w:r>
            <w:proofErr w:type="gramEnd"/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discoveries </w:t>
            </w:r>
            <w:r w:rsidRPr="00A86A1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re admired</w:t>
            </w: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>.</w:t>
            </w:r>
          </w:p>
          <w:p w:rsidR="00C45744" w:rsidRPr="00A86A17" w:rsidRDefault="00C45744" w:rsidP="00A86A17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Thousands of museums and galleries </w:t>
            </w:r>
            <w:r w:rsidRPr="00A86A1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re visited</w:t>
            </w: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in different countries.  </w:t>
            </w:r>
          </w:p>
          <w:p w:rsidR="00C45744" w:rsidRPr="00B37217" w:rsidRDefault="00C45744" w:rsidP="000701DC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A lot of questions </w:t>
            </w:r>
            <w:r w:rsidRPr="00A86A1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re asked</w:t>
            </w: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nd </w:t>
            </w:r>
            <w:r w:rsidRPr="00A86A1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nswered</w:t>
            </w:r>
            <w:r w:rsidR="00B372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nd yet tourists and</w:t>
            </w:r>
            <w:r w:rsidRPr="00A86A1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visitors want to know more.</w:t>
            </w:r>
          </w:p>
          <w:p w:rsidR="00C45744" w:rsidRDefault="00C45744" w:rsidP="00A86A17">
            <w:pPr>
              <w:spacing w:after="0" w:line="240" w:lineRule="auto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lang w:val="en-US"/>
              </w:rPr>
              <w:lastRenderedPageBreak/>
              <w:t>Teacher:</w:t>
            </w:r>
          </w:p>
          <w:p w:rsidR="00C45744" w:rsidRPr="00A86A17" w:rsidRDefault="00C45744" w:rsidP="00A86A17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Practice is very important for learning so let’s then do ex.</w:t>
            </w:r>
            <w:r w:rsidR="006A719A" w:rsidRPr="006A719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4 and 5. Here we will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ractise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the use of the Passive Voice. </w:t>
            </w:r>
          </w:p>
          <w:p w:rsidR="00C45744" w:rsidRPr="006A719A" w:rsidRDefault="00C45744" w:rsidP="008954B5">
            <w:pPr>
              <w:spacing w:after="0" w:line="240" w:lineRule="auto"/>
              <w:rPr>
                <w:rFonts w:ascii="Times New Roman" w:hAnsi="Times New Roman"/>
                <w:i/>
                <w:sz w:val="28"/>
                <w:szCs w:val="28"/>
                <w:u w:val="single"/>
                <w:lang w:val="en-US"/>
              </w:rPr>
            </w:pPr>
          </w:p>
          <w:p w:rsidR="00C45744" w:rsidRDefault="00C45744" w:rsidP="00A86A1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u w:val="single"/>
              </w:rPr>
              <w:t>Формирование лексических навыков</w:t>
            </w:r>
          </w:p>
          <w:p w:rsidR="00C45744" w:rsidRDefault="00C45744" w:rsidP="00A86A17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Учитель обращает внимание учащихся на упр.</w:t>
            </w:r>
            <w:r w:rsidR="006A719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6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на</w:t>
            </w:r>
            <w:proofErr w:type="gram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6A719A">
              <w:rPr>
                <w:rFonts w:ascii="Times New Roman" w:hAnsi="Times New Roman"/>
                <w:sz w:val="28"/>
                <w:szCs w:val="28"/>
              </w:rPr>
              <w:t xml:space="preserve">с. </w:t>
            </w:r>
            <w:r>
              <w:rPr>
                <w:rFonts w:ascii="Times New Roman" w:hAnsi="Times New Roman"/>
                <w:sz w:val="28"/>
                <w:szCs w:val="28"/>
              </w:rPr>
              <w:t>66</w:t>
            </w:r>
            <w:r w:rsidR="006A719A">
              <w:rPr>
                <w:rFonts w:ascii="Times New Roman" w:hAnsi="Times New Roman"/>
                <w:sz w:val="28"/>
                <w:szCs w:val="28"/>
              </w:rPr>
              <w:t>–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67,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в</w:t>
            </w:r>
            <w:proofErr w:type="gramEnd"/>
            <w:r>
              <w:rPr>
                <w:rFonts w:ascii="Times New Roman" w:hAnsi="Times New Roman"/>
                <w:sz w:val="28"/>
                <w:szCs w:val="28"/>
              </w:rPr>
              <w:t xml:space="preserve"> котором им предстоит изучить новые лексические единицы. </w:t>
            </w:r>
          </w:p>
          <w:p w:rsidR="00C45744" w:rsidRPr="004A07B4" w:rsidRDefault="00C45744" w:rsidP="00AF5D8A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</w:t>
            </w:r>
            <w:r w:rsidRPr="004A07B4">
              <w:rPr>
                <w:rFonts w:ascii="Times New Roman" w:hAnsi="Times New Roman"/>
                <w:b/>
                <w:sz w:val="28"/>
                <w:szCs w:val="28"/>
              </w:rPr>
              <w:t>.</w:t>
            </w:r>
          </w:p>
          <w:p w:rsidR="00C45744" w:rsidRPr="00AF5D8A" w:rsidRDefault="00C45744" w:rsidP="00AF5D8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AF5D8A">
              <w:rPr>
                <w:rFonts w:ascii="Times New Roman" w:hAnsi="Times New Roman"/>
                <w:b/>
                <w:sz w:val="28"/>
                <w:szCs w:val="28"/>
              </w:rPr>
              <w:t>brilliant</w:t>
            </w:r>
            <w:proofErr w:type="spellEnd"/>
            <w:r w:rsidRPr="00AF5D8A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AF5D8A">
              <w:rPr>
                <w:rFonts w:ascii="Times New Roman" w:hAnsi="Times New Roman"/>
                <w:sz w:val="28"/>
                <w:szCs w:val="28"/>
              </w:rPr>
              <w:t>[ˈbrɪliənt] — блестящий, восхитительный</w:t>
            </w:r>
          </w:p>
          <w:p w:rsidR="00C45744" w:rsidRPr="00AF5D8A" w:rsidRDefault="00C45744" w:rsidP="00AF5D8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contribution</w:t>
            </w:r>
            <w:r w:rsidRPr="00AF5D8A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AF5D8A">
              <w:rPr>
                <w:rFonts w:ascii="Times New Roman" w:hAnsi="Times New Roman"/>
                <w:sz w:val="28"/>
                <w:szCs w:val="28"/>
              </w:rPr>
              <w:t>[ˌ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k</w:t>
            </w:r>
            <w:r w:rsidRPr="00AF5D8A">
              <w:rPr>
                <w:rFonts w:ascii="Times New Roman" w:hAnsi="Times New Roman"/>
                <w:sz w:val="28"/>
                <w:szCs w:val="28"/>
              </w:rPr>
              <w:t>ɒ</w:t>
            </w:r>
            <w:proofErr w:type="spellStart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ntr</w:t>
            </w:r>
            <w:proofErr w:type="spellEnd"/>
            <w:r w:rsidRPr="00AF5D8A">
              <w:rPr>
                <w:rFonts w:ascii="Times New Roman" w:hAnsi="Times New Roman"/>
                <w:sz w:val="28"/>
                <w:szCs w:val="28"/>
              </w:rPr>
              <w:t>ɪˈ</w:t>
            </w:r>
            <w:proofErr w:type="spellStart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bju</w:t>
            </w:r>
            <w:proofErr w:type="spellEnd"/>
            <w:r w:rsidRPr="00AF5D8A">
              <w:rPr>
                <w:rFonts w:ascii="Times New Roman" w:hAnsi="Times New Roman"/>
                <w:sz w:val="28"/>
                <w:szCs w:val="28"/>
              </w:rPr>
              <w:t>:ʃ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n</w:t>
            </w:r>
            <w:r w:rsidRPr="00AF5D8A">
              <w:rPr>
                <w:rFonts w:ascii="Times New Roman" w:hAnsi="Times New Roman"/>
                <w:sz w:val="28"/>
                <w:szCs w:val="28"/>
              </w:rPr>
              <w:t>] —  1) вклад; 2) взнос</w:t>
            </w:r>
          </w:p>
          <w:p w:rsidR="00C45744" w:rsidRPr="00AF5D8A" w:rsidRDefault="00C45744" w:rsidP="00AF5D8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AF5D8A">
              <w:rPr>
                <w:rFonts w:ascii="Times New Roman" w:hAnsi="Times New Roman"/>
                <w:b/>
                <w:sz w:val="28"/>
                <w:szCs w:val="28"/>
              </w:rPr>
              <w:t>enter</w:t>
            </w:r>
            <w:proofErr w:type="spellEnd"/>
            <w:r w:rsidRPr="00AF5D8A">
              <w:rPr>
                <w:rFonts w:ascii="Times New Roman" w:hAnsi="Times New Roman"/>
                <w:sz w:val="28"/>
                <w:szCs w:val="28"/>
              </w:rPr>
              <w:t xml:space="preserve">  [ˈentə] — 1) входить  в; 2) поступать  в  учебное  заведение; 3) вводить  данные  в  компьютер</w:t>
            </w:r>
          </w:p>
          <w:p w:rsidR="00C45744" w:rsidRPr="00AF5D8A" w:rsidRDefault="00C45744" w:rsidP="00AF5D8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AF5D8A">
              <w:rPr>
                <w:rFonts w:ascii="Times New Roman" w:hAnsi="Times New Roman"/>
                <w:b/>
                <w:sz w:val="28"/>
                <w:szCs w:val="28"/>
              </w:rPr>
              <w:t>graduate</w:t>
            </w:r>
            <w:proofErr w:type="spellEnd"/>
            <w:r w:rsidRPr="00AF5D8A">
              <w:rPr>
                <w:rFonts w:ascii="Times New Roman" w:hAnsi="Times New Roman"/>
                <w:sz w:val="28"/>
                <w:szCs w:val="28"/>
              </w:rPr>
              <w:t xml:space="preserve">  [ˈɡræʤueɪt] — оканчивать (университет,  колледж)</w:t>
            </w:r>
          </w:p>
          <w:p w:rsidR="00C45744" w:rsidRPr="00AF5D8A" w:rsidRDefault="00C45744" w:rsidP="00AF5D8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AF5D8A">
              <w:rPr>
                <w:rFonts w:ascii="Times New Roman" w:hAnsi="Times New Roman"/>
                <w:b/>
                <w:sz w:val="28"/>
                <w:szCs w:val="28"/>
              </w:rPr>
              <w:t>improve</w:t>
            </w:r>
            <w:proofErr w:type="spellEnd"/>
            <w:r w:rsidRPr="00AF5D8A">
              <w:rPr>
                <w:rFonts w:ascii="Times New Roman" w:hAnsi="Times New Roman"/>
                <w:sz w:val="28"/>
                <w:szCs w:val="28"/>
              </w:rPr>
              <w:t xml:space="preserve">  [ɪmˈpru:v] — улучшать</w:t>
            </w:r>
          </w:p>
          <w:p w:rsidR="00C45744" w:rsidRPr="00AF5D8A" w:rsidRDefault="00C45744" w:rsidP="00AF5D8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AF5D8A">
              <w:rPr>
                <w:rFonts w:ascii="Times New Roman" w:hAnsi="Times New Roman"/>
                <w:b/>
                <w:sz w:val="28"/>
                <w:szCs w:val="28"/>
              </w:rPr>
              <w:t>knowledge</w:t>
            </w:r>
            <w:proofErr w:type="spellEnd"/>
            <w:r w:rsidRPr="00AF5D8A">
              <w:rPr>
                <w:rFonts w:ascii="Times New Roman" w:hAnsi="Times New Roman"/>
                <w:sz w:val="28"/>
                <w:szCs w:val="28"/>
              </w:rPr>
              <w:t xml:space="preserve">  [ˈnɒlɪʤ] — знания</w:t>
            </w:r>
          </w:p>
          <w:p w:rsidR="00C45744" w:rsidRPr="00AF5D8A" w:rsidRDefault="00C45744" w:rsidP="00AF5D8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AF5D8A">
              <w:rPr>
                <w:rFonts w:ascii="Times New Roman" w:hAnsi="Times New Roman"/>
                <w:b/>
                <w:sz w:val="28"/>
                <w:szCs w:val="28"/>
              </w:rPr>
              <w:t>opportunity</w:t>
            </w:r>
            <w:proofErr w:type="spellEnd"/>
            <w:r w:rsidRPr="00AF5D8A">
              <w:rPr>
                <w:rFonts w:ascii="Times New Roman" w:hAnsi="Times New Roman"/>
                <w:sz w:val="28"/>
                <w:szCs w:val="28"/>
              </w:rPr>
              <w:t xml:space="preserve">  [ˌɒpəˈtju:nəti] — возможность</w:t>
            </w:r>
          </w:p>
          <w:p w:rsidR="00C45744" w:rsidRPr="00AF5D8A" w:rsidRDefault="00C45744" w:rsidP="00AF5D8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respect</w:t>
            </w:r>
            <w:r w:rsidRPr="00AF5D8A">
              <w:rPr>
                <w:rFonts w:ascii="Times New Roman" w:hAnsi="Times New Roman"/>
                <w:sz w:val="28"/>
                <w:szCs w:val="28"/>
              </w:rPr>
              <w:t xml:space="preserve">  [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r</w:t>
            </w:r>
            <w:r w:rsidRPr="00AF5D8A">
              <w:rPr>
                <w:rFonts w:ascii="Times New Roman" w:hAnsi="Times New Roman"/>
                <w:sz w:val="28"/>
                <w:szCs w:val="28"/>
              </w:rPr>
              <w:t>ɪˈ</w:t>
            </w:r>
            <w:proofErr w:type="spellStart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spekt</w:t>
            </w:r>
            <w:proofErr w:type="spellEnd"/>
            <w:r w:rsidRPr="00AF5D8A">
              <w:rPr>
                <w:rFonts w:ascii="Times New Roman" w:hAnsi="Times New Roman"/>
                <w:sz w:val="28"/>
                <w:szCs w:val="28"/>
              </w:rPr>
              <w:t>] — уважение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B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.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brilliant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:  a  brilliant  scientist,  a  brilliant  career,  to  have  a  brilliant  time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Winning </w:t>
            </w:r>
            <w:proofErr w:type="gramStart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that  race</w:t>
            </w:r>
            <w:proofErr w:type="gramEnd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was  just  brilliant. Wasn’t </w:t>
            </w:r>
            <w:proofErr w:type="gramStart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it  an</w:t>
            </w:r>
            <w:proofErr w:type="gramEnd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absolutely  brilliant idea?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gramStart"/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contribution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:  1)  a  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wonderful   contribution,   to   make   a   contribution   to something.  They  made  a  very  large  contribution  to  the  development  of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this  theory.  2)  We </w:t>
            </w:r>
            <w:proofErr w:type="gramStart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were  asked</w:t>
            </w:r>
            <w:proofErr w:type="gramEnd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to  make  a  contribution  of  25  dollars.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gramStart"/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enter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: 1) to 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enter  the  house,  to  enter  the  hall.  </w:t>
            </w:r>
            <w:proofErr w:type="gramStart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The  boy</w:t>
            </w:r>
            <w:proofErr w:type="gramEnd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was  not  allowed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to  enter  the  room.  2) </w:t>
            </w:r>
            <w:proofErr w:type="gram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to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enter  a  university. I’d like to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gramStart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enter  this</w:t>
            </w:r>
            <w:proofErr w:type="gramEnd"/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school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3) Enter the information onto the 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computer.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graduate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:  to  graduate  from  a  university,  to  graduate  from  a  college.  He entered  the  university  in  2011  and  graduated  from  it  in  2016.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improve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:  to  improve  the  results,  to  improve  the  performance,  to  improve education,  to  improve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educational  standards.  The weather has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improved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My elder brother is always trying to improve 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himself.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knowledge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:  to  improve  your  knowledge,  his  knowledge  of  the  facts,  not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to  my  knowledge. I did not </w:t>
            </w:r>
            <w:proofErr w:type="gram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have  any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knowledge 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of  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lastRenderedPageBreak/>
              <w:t xml:space="preserve">what  had  happened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You should have some knowledge of physics at your 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age.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opportunity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:  a  good  opportunity,  a  brilliant 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opportunity,  a  fantastic  op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portunity,  to  take  the  opportunity,  to  miss  the  opportunity.  Your  visit to  London  is  a  wonderful  opportunity  to  do  th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e  city.  Don’t miss the opportunity to go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there.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gramStart"/>
            <w:r w:rsidRPr="00AF5D8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respect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: 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respect   for   somebody/something,   to   l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ose   respect,   to   show  respect. We have always shown respect </w:t>
            </w:r>
            <w:proofErr w:type="gram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for  the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law.</w:t>
            </w:r>
          </w:p>
          <w:p w:rsidR="00C45744" w:rsidRPr="004A07B4" w:rsidRDefault="00C45744" w:rsidP="00A86A17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  <w:p w:rsidR="00C45744" w:rsidRDefault="00C45744" w:rsidP="008954B5">
            <w:pPr>
              <w:spacing w:after="0" w:line="240" w:lineRule="auto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Teacher:</w:t>
            </w:r>
          </w:p>
          <w:p w:rsidR="00C45744" w:rsidRPr="00AF5D8A" w:rsidRDefault="00C45744" w:rsidP="008954B5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Now let’s pay attention to our new active vocabulary in ex.</w:t>
            </w:r>
            <w:r w:rsidR="006A719A" w:rsidRPr="006A719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6 on p.</w:t>
            </w:r>
            <w:r w:rsidR="006A719A" w:rsidRPr="006A719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66</w:t>
            </w:r>
            <w:r w:rsidR="006A719A" w:rsidRPr="006A719A">
              <w:rPr>
                <w:rFonts w:ascii="Times New Roman" w:hAnsi="Times New Roman"/>
                <w:sz w:val="28"/>
                <w:szCs w:val="28"/>
                <w:lang w:val="en-US"/>
              </w:rPr>
              <w:t>–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67. </w:t>
            </w:r>
          </w:p>
          <w:p w:rsidR="00C45744" w:rsidRPr="00AF5D8A" w:rsidRDefault="00C45744" w:rsidP="00AF5D8A">
            <w:pPr>
              <w:spacing w:after="0" w:line="240" w:lineRule="auto"/>
              <w:rPr>
                <w:rFonts w:ascii="Times New Roman" w:hAnsi="Times New Roman"/>
                <w:i/>
                <w:sz w:val="28"/>
                <w:szCs w:val="28"/>
                <w:u w:val="single"/>
                <w:lang w:val="en-US"/>
              </w:rPr>
            </w:pPr>
          </w:p>
          <w:p w:rsidR="00C45744" w:rsidRPr="000701DC" w:rsidRDefault="00C45744" w:rsidP="00F645C5">
            <w:p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i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Проверка</w:t>
            </w:r>
            <w:r w:rsidRPr="00AF5D8A">
              <w:rPr>
                <w:rFonts w:ascii="Times New Roman" w:hAnsi="Times New Roman"/>
                <w:i/>
                <w:sz w:val="28"/>
                <w:szCs w:val="28"/>
                <w:u w:val="single"/>
              </w:rPr>
              <w:t xml:space="preserve"> </w:t>
            </w:r>
            <w:r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домашнего</w:t>
            </w:r>
            <w:r w:rsidRPr="000701DC">
              <w:rPr>
                <w:rFonts w:ascii="Times New Roman" w:hAnsi="Times New Roman"/>
                <w:i/>
                <w:sz w:val="28"/>
                <w:szCs w:val="28"/>
                <w:u w:val="single"/>
              </w:rPr>
              <w:t xml:space="preserve"> </w:t>
            </w:r>
            <w:r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задания</w:t>
            </w:r>
          </w:p>
          <w:p w:rsidR="00C45744" w:rsidRDefault="00C45744" w:rsidP="00175102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175102">
              <w:rPr>
                <w:rFonts w:ascii="Times New Roman" w:hAnsi="Times New Roman"/>
                <w:color w:val="000000"/>
                <w:sz w:val="28"/>
                <w:szCs w:val="28"/>
              </w:rPr>
              <w:t>1.</w:t>
            </w:r>
            <w:r w:rsidR="006A719A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Учитель</w:t>
            </w:r>
            <w:r w:rsidRPr="00175102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вместе</w:t>
            </w:r>
            <w:r w:rsidRPr="00175102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с</w:t>
            </w:r>
            <w:r w:rsidRPr="00175102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учащимися проверяет упр. 7 </w:t>
            </w:r>
            <w:proofErr w:type="gramStart"/>
            <w:r>
              <w:rPr>
                <w:rFonts w:ascii="Times New Roman" w:hAnsi="Times New Roman"/>
                <w:color w:val="000000"/>
                <w:sz w:val="28"/>
                <w:szCs w:val="28"/>
              </w:rPr>
              <w:t>со</w:t>
            </w:r>
            <w:proofErr w:type="gramEnd"/>
            <w:r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r w:rsidR="006A719A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с. 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67 в учебнике. Данное упражнение направлено на тренировку употребления страдательного залога в письменной речи. </w:t>
            </w:r>
          </w:p>
          <w:p w:rsidR="00C45744" w:rsidRDefault="00C45744" w:rsidP="00175102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  <w:p w:rsidR="00C45744" w:rsidRDefault="00C45744" w:rsidP="00175102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i/>
                <w:color w:val="000000"/>
                <w:sz w:val="28"/>
                <w:szCs w:val="28"/>
                <w:lang w:val="en-US"/>
              </w:rPr>
              <w:t>Keys</w:t>
            </w:r>
            <w:r>
              <w:rPr>
                <w:rFonts w:ascii="Times New Roman" w:hAnsi="Times New Roman"/>
                <w:color w:val="000000"/>
                <w:sz w:val="28"/>
                <w:szCs w:val="28"/>
                <w:lang w:val="en-US"/>
              </w:rPr>
              <w:t>:</w:t>
            </w:r>
          </w:p>
          <w:p w:rsidR="00C45744" w:rsidRPr="00AB30B3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1) Such songs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re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lways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dmired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</w:t>
            </w:r>
          </w:p>
          <w:p w:rsidR="00C45744" w:rsidRPr="00AB30B3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2) This question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 not asked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</w:t>
            </w:r>
          </w:p>
          <w:p w:rsidR="00C45744" w:rsidRPr="00AB30B3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3) When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merica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scovered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? 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4) Such fruit trees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are not grown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in cold countrie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s.</w:t>
            </w:r>
          </w:p>
          <w:p w:rsidR="00C45744" w:rsidRPr="00AB30B3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5) The performance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 remembered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for a long time. </w:t>
            </w:r>
          </w:p>
          <w:p w:rsidR="00C45744" w:rsidRPr="00AB30B3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6) The ice cream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 eaten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in no time. </w:t>
            </w:r>
          </w:p>
          <w:p w:rsidR="00C45744" w:rsidRPr="00AB30B3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7) 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this palace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built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by a famous architect? </w:t>
            </w:r>
          </w:p>
          <w:p w:rsidR="00C45744" w:rsidRPr="00AB30B3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8) This castle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is visited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by a lot of tourists. </w:t>
            </w:r>
          </w:p>
          <w:p w:rsidR="00C45744" w:rsidRPr="00AB30B3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9) His coat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 hung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on the hook. </w:t>
            </w:r>
          </w:p>
          <w:p w:rsidR="00C45744" w:rsidRPr="00AF5D8A" w:rsidRDefault="00C45744" w:rsidP="00C4574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10) Adam’s toy car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 broken</w:t>
            </w:r>
            <w:r w:rsidRPr="00AF5D8A">
              <w:rPr>
                <w:rFonts w:ascii="Times New Roman" w:hAnsi="Times New Roman"/>
                <w:sz w:val="28"/>
                <w:szCs w:val="28"/>
                <w:lang w:val="en-US"/>
              </w:rPr>
              <w:t>.</w:t>
            </w:r>
          </w:p>
          <w:p w:rsidR="00C45744" w:rsidRPr="00AB30B3" w:rsidRDefault="00C45744" w:rsidP="00F65FA8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  <w:p w:rsidR="00C45744" w:rsidRPr="004A07B4" w:rsidRDefault="00C45744" w:rsidP="00F65FA8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</w:t>
            </w:r>
            <w:r w:rsidR="006A719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Учитель вместе с учащимися проверяет упр.</w:t>
            </w:r>
            <w:r w:rsidR="006A719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8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со</w:t>
            </w:r>
            <w:proofErr w:type="gram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6A719A">
              <w:rPr>
                <w:rFonts w:ascii="Times New Roman" w:hAnsi="Times New Roman"/>
                <w:sz w:val="28"/>
                <w:szCs w:val="28"/>
              </w:rPr>
              <w:t xml:space="preserve">с. </w:t>
            </w:r>
            <w:r>
              <w:rPr>
                <w:rFonts w:ascii="Times New Roman" w:hAnsi="Times New Roman"/>
                <w:sz w:val="28"/>
                <w:szCs w:val="28"/>
              </w:rPr>
              <w:t>67</w:t>
            </w:r>
            <w:r w:rsidR="006A719A">
              <w:rPr>
                <w:rFonts w:ascii="Times New Roman" w:hAnsi="Times New Roman"/>
                <w:sz w:val="28"/>
                <w:szCs w:val="28"/>
              </w:rPr>
              <w:t>–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68 в учебнике. Данное упражнение тренирует употребление как страдательного, так и действительного залога в письменной речи. </w:t>
            </w:r>
          </w:p>
          <w:p w:rsidR="00C45744" w:rsidRPr="00C45744" w:rsidRDefault="00C45744" w:rsidP="00F65FA8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lastRenderedPageBreak/>
              <w:t>В данном упражнении необходимо было употребить глаголы в нужном залоге: страдательном или же действительном.</w:t>
            </w:r>
          </w:p>
          <w:p w:rsidR="00C45744" w:rsidRPr="0097518C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</w:p>
          <w:p w:rsidR="00C45744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121E59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Keys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:</w:t>
            </w:r>
          </w:p>
          <w:p w:rsidR="00C45744" w:rsidRPr="007B257C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1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</w:t>
            </w:r>
            <w:proofErr w:type="gram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)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Cristopher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Columbus 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discovered 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merica  in  1492.</w:t>
            </w:r>
          </w:p>
          <w:p w:rsidR="00C45744" w:rsidRPr="007B257C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b) Nobody knows </w:t>
            </w:r>
            <w:proofErr w:type="gram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when  this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fact 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 discovered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>.</w:t>
            </w:r>
          </w:p>
          <w:p w:rsidR="00C45744" w:rsidRPr="007B257C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2</w:t>
            </w:r>
            <w:r w:rsidR="006A719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</w:t>
            </w:r>
            <w:proofErr w:type="gramStart"/>
            <w:r w:rsidR="006A719A">
              <w:rPr>
                <w:rFonts w:ascii="Times New Roman" w:hAnsi="Times New Roman"/>
                <w:sz w:val="28"/>
                <w:szCs w:val="28"/>
                <w:lang w:val="en-US"/>
              </w:rPr>
              <w:t>a</w:t>
            </w:r>
            <w:proofErr w:type="gramEnd"/>
            <w:r w:rsidR="006A719A">
              <w:rPr>
                <w:rFonts w:ascii="Times New Roman" w:hAnsi="Times New Roman"/>
                <w:sz w:val="28"/>
                <w:szCs w:val="28"/>
                <w:lang w:val="en-US"/>
              </w:rPr>
              <w:t>) The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Po</w:t>
            </w:r>
            <w:r w:rsidR="006A719A">
              <w:rPr>
                <w:rFonts w:ascii="Times New Roman" w:hAnsi="Times New Roman"/>
                <w:sz w:val="28"/>
                <w:szCs w:val="28"/>
                <w:lang w:val="en-US"/>
              </w:rPr>
              <w:t>st Office Tower in London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 built</w:t>
            </w:r>
            <w:r w:rsidR="006A719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in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1964.</w:t>
            </w:r>
          </w:p>
          <w:p w:rsidR="006A719A" w:rsidRPr="004A07B4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b)  It 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 built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to  make  the  telephone  and  tele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vision  systems  of  the  Brit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>ish  capital  better.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</w:p>
          <w:p w:rsidR="00C45744" w:rsidRPr="00F55D6D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c) Who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built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the </w:t>
            </w:r>
            <w:proofErr w:type="spellStart"/>
            <w:proofErr w:type="gramStart"/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>Tretyakov</w:t>
            </w:r>
            <w:proofErr w:type="spellEnd"/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Gallery</w:t>
            </w:r>
            <w:proofErr w:type="gramEnd"/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in  Moscow?</w:t>
            </w:r>
          </w:p>
          <w:p w:rsidR="00C45744" w:rsidRPr="007B257C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3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</w:t>
            </w:r>
            <w:proofErr w:type="gram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) The small  island  </w:t>
            </w:r>
            <w:r w:rsidR="006A719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is not shown/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was not shown 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>on  the  map.</w:t>
            </w:r>
          </w:p>
          <w:p w:rsidR="00C45744" w:rsidRPr="007B257C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b)  </w:t>
            </w:r>
            <w:proofErr w:type="spellStart"/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>Mrs</w:t>
            </w:r>
            <w:proofErr w:type="spellEnd"/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Pitkin 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show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>me  her  garden  when  I  came  to  visit  her.</w:t>
            </w:r>
          </w:p>
          <w:p w:rsidR="006A719A" w:rsidRPr="004A07B4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4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</w:t>
            </w:r>
            <w:proofErr w:type="gram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)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Mr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Woodriff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painted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very  good  portraits  when  he  was  younger. </w:t>
            </w:r>
          </w:p>
          <w:p w:rsidR="00C45744" w:rsidRPr="007B257C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b)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  lot  of  strange  animals 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ere painted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on  the  wall.</w:t>
            </w:r>
          </w:p>
          <w:p w:rsidR="006A719A" w:rsidRPr="006A719A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5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a)  Jonathan  Swift 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rote</w:t>
            </w:r>
            <w:r w:rsidR="006A719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</w:t>
            </w:r>
            <w:r w:rsidR="006A719A" w:rsidRPr="006A719A">
              <w:rPr>
                <w:rFonts w:ascii="Times New Roman" w:hAnsi="Times New Roman"/>
                <w:sz w:val="28"/>
                <w:szCs w:val="28"/>
                <w:lang w:val="en-US"/>
              </w:rPr>
              <w:t>«</w:t>
            </w:r>
            <w:r w:rsidR="006A719A">
              <w:rPr>
                <w:rFonts w:ascii="Times New Roman" w:hAnsi="Times New Roman"/>
                <w:sz w:val="28"/>
                <w:szCs w:val="28"/>
                <w:lang w:val="en-US"/>
              </w:rPr>
              <w:t>Gulliver’s  Travels</w:t>
            </w:r>
            <w:r w:rsidR="006A719A" w:rsidRPr="006A719A">
              <w:rPr>
                <w:rFonts w:ascii="Times New Roman" w:hAnsi="Times New Roman"/>
                <w:sz w:val="28"/>
                <w:szCs w:val="28"/>
                <w:lang w:val="en-US"/>
              </w:rPr>
              <w:t>»</w:t>
            </w:r>
            <w:r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in  the  18th  century. </w:t>
            </w:r>
          </w:p>
          <w:p w:rsidR="00C45744" w:rsidRDefault="006A719A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b)  </w:t>
            </w:r>
            <w:r w:rsidRPr="006A719A">
              <w:rPr>
                <w:rFonts w:ascii="Times New Roman" w:hAnsi="Times New Roman"/>
                <w:sz w:val="28"/>
                <w:szCs w:val="28"/>
                <w:lang w:val="en-US"/>
              </w:rPr>
              <w:t>«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Battle of the Books</w:t>
            </w:r>
            <w:proofErr w:type="gramStart"/>
            <w:r w:rsidRPr="006A719A">
              <w:rPr>
                <w:rFonts w:ascii="Times New Roman" w:hAnsi="Times New Roman"/>
                <w:sz w:val="28"/>
                <w:szCs w:val="28"/>
                <w:lang w:val="en-US"/>
              </w:rPr>
              <w:t>»</w:t>
            </w:r>
            <w:r w:rsidR="00C45744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</w:t>
            </w:r>
            <w:r w:rsidR="00C45744"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as</w:t>
            </w:r>
            <w:proofErr w:type="gramEnd"/>
            <w:r w:rsidR="00C45744"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 written</w:t>
            </w:r>
            <w:r w:rsidR="00C45744" w:rsidRPr="007B257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 by  him  too.</w:t>
            </w:r>
            <w:r w:rsidR="00C45744" w:rsidRPr="00431FFE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</w:p>
          <w:p w:rsidR="00C45744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  <w:p w:rsidR="00C45744" w:rsidRPr="00AB30B3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431FFE">
              <w:rPr>
                <w:rFonts w:ascii="Times New Roman" w:hAnsi="Times New Roman"/>
                <w:sz w:val="28"/>
                <w:szCs w:val="28"/>
              </w:rPr>
              <w:t xml:space="preserve">3. </w:t>
            </w:r>
            <w:r>
              <w:rPr>
                <w:rFonts w:ascii="Times New Roman" w:hAnsi="Times New Roman"/>
                <w:sz w:val="28"/>
                <w:szCs w:val="28"/>
              </w:rPr>
              <w:t>Учитель</w:t>
            </w:r>
            <w:r w:rsidRPr="00431FFE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вместе с учащимися проверяет упр.</w:t>
            </w:r>
            <w:r w:rsidR="006A719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4 </w:t>
            </w: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со</w:t>
            </w:r>
            <w:proofErr w:type="gram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6A719A">
              <w:rPr>
                <w:rFonts w:ascii="Times New Roman" w:hAnsi="Times New Roman"/>
                <w:sz w:val="28"/>
                <w:szCs w:val="28"/>
              </w:rPr>
              <w:t xml:space="preserve">с.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88 в лексико-грамматическом практикуме. Данное упражнение тренирует употребление грамматической конструкции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used</w:t>
            </w:r>
            <w:r w:rsidRPr="007B257C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7B257C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to</w:t>
            </w:r>
            <w:r w:rsidRPr="007B257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в письменной речи. </w:t>
            </w:r>
          </w:p>
          <w:p w:rsidR="00C45744" w:rsidRPr="004A07B4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В данном упражнении учащимся необходимо было трансформировать исходные предложения, используя грамматическую конструкцию </w:t>
            </w:r>
            <w:r w:rsidRPr="0045536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used</w:t>
            </w:r>
            <w:r w:rsidRPr="00455367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455367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to</w:t>
            </w:r>
            <w:r w:rsidRPr="0045536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в отрицательной форме.</w:t>
            </w:r>
          </w:p>
          <w:p w:rsidR="00C45744" w:rsidRPr="004A07B4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</w:p>
          <w:p w:rsidR="00C45744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7B257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Keys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:</w:t>
            </w:r>
          </w:p>
          <w:p w:rsidR="00C45744" w:rsidRPr="002C04C1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2. When Jane was a teen, she </w:t>
            </w:r>
            <w:r w:rsidRPr="002C04C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use to play</w:t>
            </w: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tennis four times a week.</w:t>
            </w:r>
          </w:p>
          <w:p w:rsidR="00C45744" w:rsidRPr="002C04C1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3. When my mother was young, she </w:t>
            </w:r>
            <w:r w:rsidR="006A719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use</w:t>
            </w:r>
            <w:r w:rsidRPr="002C04C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 to take</w:t>
            </w: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long walks.</w:t>
            </w:r>
          </w:p>
          <w:p w:rsidR="00C45744" w:rsidRPr="002C04C1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4. When Mark lived in the country, he </w:t>
            </w:r>
            <w:r w:rsidRPr="002C04C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use to drive</w:t>
            </w: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 lot.</w:t>
            </w:r>
          </w:p>
          <w:p w:rsidR="00C45744" w:rsidRPr="002C04C1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5. In the past people </w:t>
            </w:r>
            <w:r w:rsidRPr="002C04C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use to catch</w:t>
            </w: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dangerous diseases more often than now.</w:t>
            </w:r>
          </w:p>
          <w:p w:rsidR="00C45744" w:rsidRPr="002C04C1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6. When my granny was younger, she </w:t>
            </w:r>
            <w:r w:rsidRPr="002C04C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use to work</w:t>
            </w: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in the garden.</w:t>
            </w:r>
          </w:p>
          <w:p w:rsidR="00C45744" w:rsidRPr="002C04C1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lastRenderedPageBreak/>
              <w:t xml:space="preserve">7. When I was a child, I </w:t>
            </w:r>
            <w:r w:rsidRPr="002C04C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use to collect</w:t>
            </w: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stamps.</w:t>
            </w:r>
          </w:p>
          <w:p w:rsidR="00C45744" w:rsidRPr="002C04C1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8. In the past this team </w:t>
            </w:r>
            <w:r w:rsidRPr="002C04C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use to score</w:t>
            </w: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goals easily.</w:t>
            </w:r>
          </w:p>
          <w:p w:rsidR="00C45744" w:rsidRPr="002C04C1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9. When Pauline fell in love with Paul, she </w:t>
            </w:r>
            <w:r w:rsidRPr="002C04C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use to write</w:t>
            </w: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poems.</w:t>
            </w:r>
          </w:p>
          <w:p w:rsidR="00C45744" w:rsidRPr="002C04C1" w:rsidRDefault="00C45744" w:rsidP="00C45744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10. When Nick was 10 years old, he </w:t>
            </w:r>
            <w:r w:rsidRPr="002C04C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didn’t use to climb</w:t>
            </w:r>
            <w:r w:rsidRPr="002C04C1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trees.</w:t>
            </w:r>
          </w:p>
          <w:p w:rsidR="00C45744" w:rsidRPr="00455367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  <w:p w:rsidR="00C45744" w:rsidRPr="00455367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8954B5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Teacher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>:</w:t>
            </w:r>
          </w:p>
          <w:p w:rsidR="00C45744" w:rsidRPr="00455367" w:rsidRDefault="00C45744" w:rsidP="00121E59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Now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let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>’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s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heck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your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homework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and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revise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what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we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have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already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learned</w:t>
            </w:r>
            <w:r w:rsidRPr="00455367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</w:t>
            </w:r>
          </w:p>
          <w:p w:rsidR="00C45744" w:rsidRPr="005A1639" w:rsidRDefault="00C45744" w:rsidP="00E66490"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2F06B3" w:rsidRPr="00DC4817" w:rsidTr="00F336AA">
        <w:tc>
          <w:tcPr>
            <w:tcW w:w="15417" w:type="dxa"/>
          </w:tcPr>
          <w:p w:rsidR="002F06B3" w:rsidRPr="00DC4817" w:rsidRDefault="002F06B3" w:rsidP="00F645C5">
            <w:pPr>
              <w:pStyle w:val="1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</w:rPr>
              <w:lastRenderedPageBreak/>
              <w:t>Рефлексивно</w:t>
            </w:r>
            <w:r w:rsidRPr="00DC4817">
              <w:rPr>
                <w:rFonts w:ascii="Times New Roman" w:hAnsi="Times New Roman"/>
                <w:b/>
                <w:sz w:val="28"/>
                <w:szCs w:val="28"/>
              </w:rPr>
              <w:t>-</w:t>
            </w: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оценочный</w:t>
            </w:r>
            <w:r w:rsidRPr="00DC4817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51196E">
              <w:rPr>
                <w:rFonts w:ascii="Times New Roman" w:hAnsi="Times New Roman"/>
                <w:b/>
                <w:sz w:val="28"/>
                <w:szCs w:val="28"/>
              </w:rPr>
              <w:t>этап</w:t>
            </w:r>
          </w:p>
        </w:tc>
      </w:tr>
      <w:tr w:rsidR="00FA0772" w:rsidRPr="001730E8" w:rsidTr="007D679D">
        <w:tc>
          <w:tcPr>
            <w:tcW w:w="15417" w:type="dxa"/>
          </w:tcPr>
          <w:p w:rsidR="00FA0772" w:rsidRDefault="00FA0772" w:rsidP="00F645C5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u w:val="single"/>
              </w:rPr>
            </w:pPr>
            <w:r w:rsidRPr="0051196E"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Подведение</w:t>
            </w:r>
            <w:r w:rsidRPr="00DC4817">
              <w:rPr>
                <w:rFonts w:ascii="Times New Roman" w:hAnsi="Times New Roman"/>
                <w:i/>
                <w:sz w:val="28"/>
                <w:szCs w:val="28"/>
                <w:u w:val="single"/>
              </w:rPr>
              <w:t xml:space="preserve"> </w:t>
            </w:r>
            <w:r w:rsidRPr="0051196E"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итогов</w:t>
            </w:r>
            <w:r w:rsidRPr="00DC4817">
              <w:rPr>
                <w:rFonts w:ascii="Times New Roman" w:hAnsi="Times New Roman"/>
                <w:i/>
                <w:sz w:val="28"/>
                <w:szCs w:val="28"/>
                <w:u w:val="single"/>
              </w:rPr>
              <w:t xml:space="preserve"> </w:t>
            </w:r>
            <w:r w:rsidRPr="0051196E">
              <w:rPr>
                <w:rFonts w:ascii="Times New Roman" w:hAnsi="Times New Roman"/>
                <w:i/>
                <w:sz w:val="28"/>
                <w:szCs w:val="28"/>
                <w:u w:val="single"/>
              </w:rPr>
              <w:t>урока</w:t>
            </w:r>
          </w:p>
          <w:p w:rsidR="00FA0772" w:rsidRPr="00FA0772" w:rsidRDefault="00FA0772" w:rsidP="00F645C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51196E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Summing</w:t>
            </w:r>
            <w:r w:rsidRPr="0099766A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51196E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up</w:t>
            </w:r>
          </w:p>
          <w:p w:rsidR="00FA0772" w:rsidRPr="00AD7C89" w:rsidRDefault="00FA0772" w:rsidP="00F645C5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1196E">
              <w:rPr>
                <w:rFonts w:ascii="Times New Roman" w:hAnsi="Times New Roman"/>
                <w:sz w:val="28"/>
                <w:szCs w:val="28"/>
              </w:rPr>
              <w:t>Учитель</w:t>
            </w:r>
            <w:r w:rsidRPr="00DC481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1196E">
              <w:rPr>
                <w:rFonts w:ascii="Times New Roman" w:hAnsi="Times New Roman"/>
                <w:sz w:val="28"/>
                <w:szCs w:val="28"/>
              </w:rPr>
              <w:t>обобщает</w:t>
            </w:r>
            <w:r w:rsidRPr="00DC481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1196E">
              <w:rPr>
                <w:rFonts w:ascii="Times New Roman" w:hAnsi="Times New Roman"/>
                <w:sz w:val="28"/>
                <w:szCs w:val="28"/>
              </w:rPr>
              <w:t>изученный</w:t>
            </w:r>
            <w:r w:rsidRPr="00DC481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1196E">
              <w:rPr>
                <w:rFonts w:ascii="Times New Roman" w:hAnsi="Times New Roman"/>
                <w:sz w:val="28"/>
                <w:szCs w:val="28"/>
              </w:rPr>
              <w:t>материал</w:t>
            </w:r>
            <w:r w:rsidRPr="00DC481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1196E">
              <w:rPr>
                <w:rFonts w:ascii="Times New Roman" w:hAnsi="Times New Roman"/>
                <w:sz w:val="28"/>
                <w:szCs w:val="28"/>
              </w:rPr>
              <w:t>на</w:t>
            </w:r>
            <w:r w:rsidRPr="00AB30B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1196E">
              <w:rPr>
                <w:rFonts w:ascii="Times New Roman" w:hAnsi="Times New Roman"/>
                <w:sz w:val="28"/>
                <w:szCs w:val="28"/>
              </w:rPr>
              <w:t>уроке и выставляет оценки за работу в классе.</w:t>
            </w:r>
            <w:r w:rsidRPr="0051196E">
              <w:rPr>
                <w:rFonts w:ascii="Times New Roman" w:hAnsi="Times New Roman"/>
                <w:sz w:val="28"/>
                <w:szCs w:val="28"/>
              </w:rPr>
              <w:br/>
            </w:r>
            <w:r w:rsidRPr="0051196E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Teacher</w:t>
            </w:r>
            <w:r w:rsidRPr="00AB30B3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 xml:space="preserve">:  </w:t>
            </w:r>
          </w:p>
          <w:p w:rsidR="00FA0772" w:rsidRPr="0099766A" w:rsidRDefault="00FA0772" w:rsidP="0099766A">
            <w:pPr>
              <w:pStyle w:val="1"/>
              <w:spacing w:after="0" w:line="240" w:lineRule="auto"/>
              <w:ind w:left="0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1196E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Now let’s revise what we have learnt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today. </w:t>
            </w:r>
          </w:p>
          <w:p w:rsidR="00FA0772" w:rsidRPr="00AB30B3" w:rsidRDefault="00FA0772" w:rsidP="0051196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u w:val="single"/>
                <w:lang w:val="en-US"/>
              </w:rPr>
            </w:pPr>
            <w:r w:rsidRPr="0051196E"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Информация</w:t>
            </w:r>
            <w:r w:rsidRPr="00AB30B3">
              <w:rPr>
                <w:rFonts w:ascii="Times New Roman" w:hAnsi="Times New Roman"/>
                <w:i/>
                <w:sz w:val="28"/>
                <w:szCs w:val="28"/>
                <w:u w:val="single"/>
                <w:lang w:val="en-US"/>
              </w:rPr>
              <w:t xml:space="preserve"> </w:t>
            </w:r>
            <w:r w:rsidRPr="0051196E"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о</w:t>
            </w:r>
            <w:r w:rsidRPr="00AB30B3">
              <w:rPr>
                <w:rFonts w:ascii="Times New Roman" w:hAnsi="Times New Roman"/>
                <w:i/>
                <w:sz w:val="28"/>
                <w:szCs w:val="28"/>
                <w:u w:val="single"/>
                <w:lang w:val="en-US"/>
              </w:rPr>
              <w:t xml:space="preserve"> </w:t>
            </w:r>
            <w:r w:rsidRPr="0051196E"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домашнем</w:t>
            </w:r>
            <w:r w:rsidRPr="00AB30B3">
              <w:rPr>
                <w:rFonts w:ascii="Times New Roman" w:hAnsi="Times New Roman"/>
                <w:i/>
                <w:sz w:val="28"/>
                <w:szCs w:val="28"/>
                <w:u w:val="single"/>
                <w:lang w:val="en-US"/>
              </w:rPr>
              <w:t xml:space="preserve"> </w:t>
            </w:r>
            <w:r w:rsidRPr="0051196E">
              <w:rPr>
                <w:rFonts w:ascii="Times New Roman" w:hAnsi="Times New Roman"/>
                <w:i/>
                <w:sz w:val="28"/>
                <w:szCs w:val="28"/>
                <w:u w:val="single"/>
              </w:rPr>
              <w:t>задании</w:t>
            </w:r>
          </w:p>
          <w:p w:rsidR="00FA0772" w:rsidRPr="0051196E" w:rsidRDefault="00FA0772" w:rsidP="00F645C5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1196E">
              <w:rPr>
                <w:rFonts w:ascii="Times New Roman" w:hAnsi="Times New Roman"/>
                <w:sz w:val="28"/>
                <w:szCs w:val="28"/>
              </w:rPr>
              <w:t>Учитель объясняет алгоритм выполнения домашнего задания.</w:t>
            </w:r>
          </w:p>
          <w:p w:rsidR="00FA0772" w:rsidRDefault="00FA0772" w:rsidP="00256586">
            <w:pPr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CC112A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Textbook</w:t>
            </w:r>
            <w:r w:rsidRPr="001730E8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: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ex</w:t>
            </w:r>
            <w:r w:rsidRPr="001730E8">
              <w:rPr>
                <w:rFonts w:ascii="Times New Roman" w:hAnsi="Times New Roman"/>
                <w:sz w:val="28"/>
                <w:szCs w:val="28"/>
                <w:lang w:val="en-US"/>
              </w:rPr>
              <w:t>.</w:t>
            </w:r>
            <w:r w:rsidR="00C4574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9, 10, p.</w:t>
            </w:r>
            <w:r w:rsidR="00C4574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68.</w:t>
            </w:r>
          </w:p>
          <w:p w:rsidR="00FA0772" w:rsidRPr="00FA0772" w:rsidRDefault="00FA0772" w:rsidP="00C45744">
            <w:pPr>
              <w:pStyle w:val="aa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FA0772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orkbook</w:t>
            </w:r>
            <w:r w:rsidRPr="00FA0772">
              <w:rPr>
                <w:rFonts w:ascii="Times New Roman" w:hAnsi="Times New Roman"/>
                <w:sz w:val="28"/>
                <w:szCs w:val="28"/>
              </w:rPr>
              <w:t xml:space="preserve">: </w:t>
            </w:r>
            <w:r w:rsidRPr="00FA0772">
              <w:rPr>
                <w:rFonts w:ascii="Times New Roman" w:hAnsi="Times New Roman"/>
                <w:sz w:val="28"/>
                <w:szCs w:val="28"/>
                <w:lang w:val="en-US"/>
              </w:rPr>
              <w:t>ex</w:t>
            </w:r>
            <w:r w:rsidRPr="00FA0772">
              <w:rPr>
                <w:rFonts w:ascii="Times New Roman" w:hAnsi="Times New Roman"/>
                <w:sz w:val="28"/>
                <w:szCs w:val="28"/>
              </w:rPr>
              <w:t>.</w:t>
            </w:r>
            <w:r w:rsidR="00C4574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FA0772">
              <w:rPr>
                <w:rFonts w:ascii="Times New Roman" w:hAnsi="Times New Roman"/>
                <w:sz w:val="28"/>
                <w:szCs w:val="28"/>
              </w:rPr>
              <w:t xml:space="preserve">24, </w:t>
            </w:r>
            <w:r w:rsidRPr="00FA0772">
              <w:rPr>
                <w:rFonts w:ascii="Times New Roman" w:hAnsi="Times New Roman"/>
                <w:sz w:val="28"/>
                <w:szCs w:val="28"/>
                <w:lang w:val="en-US"/>
              </w:rPr>
              <w:t>p</w:t>
            </w:r>
            <w:r w:rsidRPr="00FA0772">
              <w:rPr>
                <w:rFonts w:ascii="Times New Roman" w:hAnsi="Times New Roman"/>
                <w:sz w:val="28"/>
                <w:szCs w:val="28"/>
              </w:rPr>
              <w:t>.</w:t>
            </w:r>
            <w:r w:rsidR="00C4574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FA0772">
              <w:rPr>
                <w:rFonts w:ascii="Times New Roman" w:hAnsi="Times New Roman"/>
                <w:sz w:val="28"/>
                <w:szCs w:val="28"/>
              </w:rPr>
              <w:t>84</w:t>
            </w:r>
            <w:r w:rsidR="00C45744">
              <w:rPr>
                <w:rFonts w:ascii="Times New Roman" w:hAnsi="Times New Roman"/>
                <w:sz w:val="28"/>
                <w:szCs w:val="28"/>
              </w:rPr>
              <w:t>–</w:t>
            </w:r>
            <w:r w:rsidRPr="00FA0772">
              <w:rPr>
                <w:rFonts w:ascii="Times New Roman" w:hAnsi="Times New Roman"/>
                <w:sz w:val="28"/>
                <w:szCs w:val="28"/>
              </w:rPr>
              <w:t xml:space="preserve">85. </w:t>
            </w:r>
          </w:p>
        </w:tc>
      </w:tr>
    </w:tbl>
    <w:p w:rsidR="002D1A21" w:rsidRPr="001730E8" w:rsidRDefault="002D1A21" w:rsidP="00F645C5">
      <w:pPr>
        <w:spacing w:line="240" w:lineRule="auto"/>
        <w:rPr>
          <w:rFonts w:ascii="Times New Roman" w:hAnsi="Times New Roman"/>
          <w:sz w:val="28"/>
          <w:szCs w:val="28"/>
        </w:rPr>
      </w:pPr>
    </w:p>
    <w:p w:rsidR="00F336AA" w:rsidRPr="001730E8" w:rsidRDefault="00F336AA" w:rsidP="00F645C5">
      <w:pPr>
        <w:pStyle w:val="paratasktext"/>
        <w:spacing w:before="0" w:beforeAutospacing="0" w:after="0" w:afterAutospacing="0"/>
        <w:ind w:left="480"/>
        <w:rPr>
          <w:sz w:val="28"/>
          <w:szCs w:val="28"/>
        </w:rPr>
      </w:pPr>
    </w:p>
    <w:sectPr w:rsidR="00F336AA" w:rsidRPr="001730E8" w:rsidSect="00F645C5">
      <w:headerReference w:type="default" r:id="rId8"/>
      <w:footerReference w:type="default" r:id="rId9"/>
      <w:pgSz w:w="16838" w:h="11906" w:orient="landscape"/>
      <w:pgMar w:top="1134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1200" w:rsidRDefault="00D51200" w:rsidP="0051196E">
      <w:pPr>
        <w:spacing w:after="0" w:line="240" w:lineRule="auto"/>
      </w:pPr>
      <w:r>
        <w:separator/>
      </w:r>
    </w:p>
  </w:endnote>
  <w:endnote w:type="continuationSeparator" w:id="0">
    <w:p w:rsidR="00D51200" w:rsidRDefault="00D51200" w:rsidP="00511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5367" w:rsidRPr="0051196E" w:rsidRDefault="00455367">
    <w:pPr>
      <w:pStyle w:val="a6"/>
    </w:pPr>
    <w:r>
      <w:rPr>
        <w:lang w:val="en-US"/>
      </w:rPr>
      <w:t xml:space="preserve">8 </w:t>
    </w:r>
    <w:r>
      <w:t>класс</w:t>
    </w:r>
  </w:p>
  <w:p w:rsidR="00455367" w:rsidRDefault="00455367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1200" w:rsidRDefault="00D51200" w:rsidP="0051196E">
      <w:pPr>
        <w:spacing w:after="0" w:line="240" w:lineRule="auto"/>
      </w:pPr>
      <w:r>
        <w:separator/>
      </w:r>
    </w:p>
  </w:footnote>
  <w:footnote w:type="continuationSeparator" w:id="0">
    <w:p w:rsidR="00D51200" w:rsidRDefault="00D51200" w:rsidP="005119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5367" w:rsidRDefault="00DC7F1E">
    <w:pPr>
      <w:pStyle w:val="a4"/>
      <w:jc w:val="right"/>
    </w:pPr>
    <w:fldSimple w:instr=" PAGE   \* MERGEFORMAT ">
      <w:r w:rsidR="00872D5C">
        <w:rPr>
          <w:noProof/>
        </w:rPr>
        <w:t>1</w:t>
      </w:r>
    </w:fldSimple>
  </w:p>
  <w:p w:rsidR="00455367" w:rsidRDefault="00455367">
    <w:pPr>
      <w:pStyle w:val="a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3656E"/>
    <w:multiLevelType w:val="hybridMultilevel"/>
    <w:tmpl w:val="0DC8359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446A0A"/>
    <w:multiLevelType w:val="hybridMultilevel"/>
    <w:tmpl w:val="B4C453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8F3DDF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0A01D2"/>
    <w:multiLevelType w:val="hybridMultilevel"/>
    <w:tmpl w:val="F48EAFCC"/>
    <w:lvl w:ilvl="0" w:tplc="3C88BA6A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07C2903"/>
    <w:multiLevelType w:val="hybridMultilevel"/>
    <w:tmpl w:val="39A61168"/>
    <w:lvl w:ilvl="0" w:tplc="165897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726617"/>
    <w:multiLevelType w:val="hybridMultilevel"/>
    <w:tmpl w:val="50BEDA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76617B"/>
    <w:multiLevelType w:val="hybridMultilevel"/>
    <w:tmpl w:val="C6AEB8B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3A241E"/>
    <w:multiLevelType w:val="hybridMultilevel"/>
    <w:tmpl w:val="E41A595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FB0EC5"/>
    <w:multiLevelType w:val="hybridMultilevel"/>
    <w:tmpl w:val="675A585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CD92BBE"/>
    <w:multiLevelType w:val="hybridMultilevel"/>
    <w:tmpl w:val="007256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DF1860"/>
    <w:multiLevelType w:val="hybridMultilevel"/>
    <w:tmpl w:val="02141F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4C2B0C"/>
    <w:multiLevelType w:val="hybridMultilevel"/>
    <w:tmpl w:val="2AE62C9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342705E8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A56C94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47133A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091A10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6B6AB9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8D327F"/>
    <w:multiLevelType w:val="hybridMultilevel"/>
    <w:tmpl w:val="15523F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2230C0D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097018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8E4550"/>
    <w:multiLevelType w:val="hybridMultilevel"/>
    <w:tmpl w:val="AA0AE1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B367930"/>
    <w:multiLevelType w:val="hybridMultilevel"/>
    <w:tmpl w:val="21309DE2"/>
    <w:lvl w:ilvl="0" w:tplc="DC263AE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BD129FB"/>
    <w:multiLevelType w:val="hybridMultilevel"/>
    <w:tmpl w:val="7CBEF0D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DF67AF7"/>
    <w:multiLevelType w:val="hybridMultilevel"/>
    <w:tmpl w:val="39BA0AE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480B29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44740EB"/>
    <w:multiLevelType w:val="hybridMultilevel"/>
    <w:tmpl w:val="5B80B008"/>
    <w:lvl w:ilvl="0" w:tplc="838C06C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5BC2F4E"/>
    <w:multiLevelType w:val="hybridMultilevel"/>
    <w:tmpl w:val="7A2A0146"/>
    <w:lvl w:ilvl="0" w:tplc="3DF8BA8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7908B66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4D425228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695A7E0A"/>
    <w:multiLevelType w:val="hybridMultilevel"/>
    <w:tmpl w:val="292270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941CBE"/>
    <w:multiLevelType w:val="hybridMultilevel"/>
    <w:tmpl w:val="7A7EB80C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0B100C4"/>
    <w:multiLevelType w:val="hybridMultilevel"/>
    <w:tmpl w:val="035636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1E372EB"/>
    <w:multiLevelType w:val="hybridMultilevel"/>
    <w:tmpl w:val="443C070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512439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3D7ADBAE">
      <w:start w:val="1"/>
      <w:numFmt w:val="decimal"/>
      <w:lvlText w:val="%3)"/>
      <w:lvlJc w:val="left"/>
      <w:pPr>
        <w:tabs>
          <w:tab w:val="num" w:pos="2574"/>
        </w:tabs>
        <w:ind w:left="2574" w:hanging="360"/>
      </w:pPr>
      <w:rPr>
        <w:rFonts w:cs="Times New Roman"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74C33421"/>
    <w:multiLevelType w:val="hybridMultilevel"/>
    <w:tmpl w:val="FA121C8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A74FA64">
      <w:start w:val="1"/>
      <w:numFmt w:val="decimal"/>
      <w:lvlText w:val="%2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2">
    <w:nsid w:val="7595396E"/>
    <w:multiLevelType w:val="hybridMultilevel"/>
    <w:tmpl w:val="FD78A7F8"/>
    <w:lvl w:ilvl="0" w:tplc="165897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5A87B20"/>
    <w:multiLevelType w:val="hybridMultilevel"/>
    <w:tmpl w:val="4B321F1E"/>
    <w:lvl w:ilvl="0" w:tplc="2E2CAC86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5D537C0"/>
    <w:multiLevelType w:val="hybridMultilevel"/>
    <w:tmpl w:val="A27046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9D07C27"/>
    <w:multiLevelType w:val="hybridMultilevel"/>
    <w:tmpl w:val="A478FD82"/>
    <w:lvl w:ilvl="0" w:tplc="6500469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6">
    <w:nsid w:val="7CB216AF"/>
    <w:multiLevelType w:val="hybridMultilevel"/>
    <w:tmpl w:val="DA2E9FF8"/>
    <w:lvl w:ilvl="0" w:tplc="2E2CAC86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D1F624D"/>
    <w:multiLevelType w:val="hybridMultilevel"/>
    <w:tmpl w:val="EDF46E6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6"/>
  </w:num>
  <w:num w:numId="2">
    <w:abstractNumId w:val="31"/>
  </w:num>
  <w:num w:numId="3">
    <w:abstractNumId w:val="30"/>
  </w:num>
  <w:num w:numId="4">
    <w:abstractNumId w:val="11"/>
  </w:num>
  <w:num w:numId="5">
    <w:abstractNumId w:val="4"/>
  </w:num>
  <w:num w:numId="6">
    <w:abstractNumId w:val="32"/>
  </w:num>
  <w:num w:numId="7">
    <w:abstractNumId w:val="29"/>
  </w:num>
  <w:num w:numId="8">
    <w:abstractNumId w:val="20"/>
  </w:num>
  <w:num w:numId="9">
    <w:abstractNumId w:val="18"/>
  </w:num>
  <w:num w:numId="10">
    <w:abstractNumId w:val="33"/>
  </w:num>
  <w:num w:numId="11">
    <w:abstractNumId w:val="36"/>
  </w:num>
  <w:num w:numId="12">
    <w:abstractNumId w:val="15"/>
  </w:num>
  <w:num w:numId="13">
    <w:abstractNumId w:val="14"/>
  </w:num>
  <w:num w:numId="14">
    <w:abstractNumId w:val="8"/>
  </w:num>
  <w:num w:numId="15">
    <w:abstractNumId w:val="27"/>
  </w:num>
  <w:num w:numId="16">
    <w:abstractNumId w:val="24"/>
  </w:num>
  <w:num w:numId="17">
    <w:abstractNumId w:val="0"/>
  </w:num>
  <w:num w:numId="18">
    <w:abstractNumId w:val="37"/>
  </w:num>
  <w:num w:numId="19">
    <w:abstractNumId w:val="28"/>
  </w:num>
  <w:num w:numId="20">
    <w:abstractNumId w:val="13"/>
  </w:num>
  <w:num w:numId="21">
    <w:abstractNumId w:val="10"/>
  </w:num>
  <w:num w:numId="22">
    <w:abstractNumId w:val="23"/>
  </w:num>
  <w:num w:numId="23">
    <w:abstractNumId w:val="22"/>
  </w:num>
  <w:num w:numId="24">
    <w:abstractNumId w:val="17"/>
  </w:num>
  <w:num w:numId="25">
    <w:abstractNumId w:val="34"/>
  </w:num>
  <w:num w:numId="26">
    <w:abstractNumId w:val="1"/>
  </w:num>
  <w:num w:numId="27">
    <w:abstractNumId w:val="9"/>
  </w:num>
  <w:num w:numId="28">
    <w:abstractNumId w:val="12"/>
  </w:num>
  <w:num w:numId="29">
    <w:abstractNumId w:val="19"/>
  </w:num>
  <w:num w:numId="30">
    <w:abstractNumId w:val="2"/>
  </w:num>
  <w:num w:numId="31">
    <w:abstractNumId w:val="25"/>
  </w:num>
  <w:num w:numId="32">
    <w:abstractNumId w:val="21"/>
  </w:num>
  <w:num w:numId="33">
    <w:abstractNumId w:val="3"/>
  </w:num>
  <w:num w:numId="34">
    <w:abstractNumId w:val="5"/>
  </w:num>
  <w:num w:numId="35">
    <w:abstractNumId w:val="16"/>
  </w:num>
  <w:num w:numId="36">
    <w:abstractNumId w:val="7"/>
  </w:num>
  <w:num w:numId="37">
    <w:abstractNumId w:val="35"/>
  </w:num>
  <w:num w:numId="3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M3MTAyNrIwMTIxsDBS0lEKTi0uzszPAykwrAUAhhDwiCwAAAA="/>
  </w:docVars>
  <w:rsids>
    <w:rsidRoot w:val="002D1A21"/>
    <w:rsid w:val="0000288B"/>
    <w:rsid w:val="00007D6D"/>
    <w:rsid w:val="00011678"/>
    <w:rsid w:val="00022826"/>
    <w:rsid w:val="00031D14"/>
    <w:rsid w:val="000416E2"/>
    <w:rsid w:val="0004279F"/>
    <w:rsid w:val="000477E4"/>
    <w:rsid w:val="00051FE2"/>
    <w:rsid w:val="00055E9D"/>
    <w:rsid w:val="00056AFF"/>
    <w:rsid w:val="00066BC0"/>
    <w:rsid w:val="000701DC"/>
    <w:rsid w:val="00082BD8"/>
    <w:rsid w:val="000958C7"/>
    <w:rsid w:val="000B0E38"/>
    <w:rsid w:val="000B16DF"/>
    <w:rsid w:val="000B20E2"/>
    <w:rsid w:val="000C434A"/>
    <w:rsid w:val="00121E59"/>
    <w:rsid w:val="00132A46"/>
    <w:rsid w:val="001339A0"/>
    <w:rsid w:val="00133D39"/>
    <w:rsid w:val="001429DF"/>
    <w:rsid w:val="00153D79"/>
    <w:rsid w:val="00166331"/>
    <w:rsid w:val="00171F29"/>
    <w:rsid w:val="00172021"/>
    <w:rsid w:val="001730E8"/>
    <w:rsid w:val="00175102"/>
    <w:rsid w:val="00181F11"/>
    <w:rsid w:val="001A045A"/>
    <w:rsid w:val="001A3074"/>
    <w:rsid w:val="001A4F65"/>
    <w:rsid w:val="001C2CE1"/>
    <w:rsid w:val="001C7FF0"/>
    <w:rsid w:val="001E205A"/>
    <w:rsid w:val="001E2DAF"/>
    <w:rsid w:val="00200371"/>
    <w:rsid w:val="00201E3F"/>
    <w:rsid w:val="00213AE9"/>
    <w:rsid w:val="00231C83"/>
    <w:rsid w:val="002330A8"/>
    <w:rsid w:val="00233B99"/>
    <w:rsid w:val="0023452B"/>
    <w:rsid w:val="00240825"/>
    <w:rsid w:val="002426B3"/>
    <w:rsid w:val="00256586"/>
    <w:rsid w:val="00257974"/>
    <w:rsid w:val="00266100"/>
    <w:rsid w:val="0027539E"/>
    <w:rsid w:val="00276874"/>
    <w:rsid w:val="002946BC"/>
    <w:rsid w:val="002C04C1"/>
    <w:rsid w:val="002C5DBE"/>
    <w:rsid w:val="002D1A21"/>
    <w:rsid w:val="002D4437"/>
    <w:rsid w:val="002D5422"/>
    <w:rsid w:val="002E036E"/>
    <w:rsid w:val="002F06B3"/>
    <w:rsid w:val="002F7A14"/>
    <w:rsid w:val="00301E80"/>
    <w:rsid w:val="00312F19"/>
    <w:rsid w:val="003151FE"/>
    <w:rsid w:val="00326417"/>
    <w:rsid w:val="00327263"/>
    <w:rsid w:val="0035249C"/>
    <w:rsid w:val="0036152D"/>
    <w:rsid w:val="00366907"/>
    <w:rsid w:val="00374BE5"/>
    <w:rsid w:val="00375F38"/>
    <w:rsid w:val="003856BB"/>
    <w:rsid w:val="003B1881"/>
    <w:rsid w:val="003B72F6"/>
    <w:rsid w:val="003C02A5"/>
    <w:rsid w:val="003C1798"/>
    <w:rsid w:val="003C4CEB"/>
    <w:rsid w:val="003F7DA3"/>
    <w:rsid w:val="00401C36"/>
    <w:rsid w:val="00404442"/>
    <w:rsid w:val="00413CA7"/>
    <w:rsid w:val="004144F6"/>
    <w:rsid w:val="0041496D"/>
    <w:rsid w:val="00420827"/>
    <w:rsid w:val="00431FFE"/>
    <w:rsid w:val="00455367"/>
    <w:rsid w:val="00455D5B"/>
    <w:rsid w:val="00456CD5"/>
    <w:rsid w:val="00461DA6"/>
    <w:rsid w:val="00463566"/>
    <w:rsid w:val="00471BA4"/>
    <w:rsid w:val="00473F91"/>
    <w:rsid w:val="00477B72"/>
    <w:rsid w:val="00480080"/>
    <w:rsid w:val="0049218C"/>
    <w:rsid w:val="004942C3"/>
    <w:rsid w:val="004966FF"/>
    <w:rsid w:val="004A07B4"/>
    <w:rsid w:val="004C52D1"/>
    <w:rsid w:val="004E08D3"/>
    <w:rsid w:val="004E3BA8"/>
    <w:rsid w:val="004F25BE"/>
    <w:rsid w:val="0051196E"/>
    <w:rsid w:val="00511AA4"/>
    <w:rsid w:val="005132B7"/>
    <w:rsid w:val="00516A27"/>
    <w:rsid w:val="00517A35"/>
    <w:rsid w:val="00532122"/>
    <w:rsid w:val="00535C97"/>
    <w:rsid w:val="00547AFA"/>
    <w:rsid w:val="00547E32"/>
    <w:rsid w:val="0055139D"/>
    <w:rsid w:val="00566722"/>
    <w:rsid w:val="005757A7"/>
    <w:rsid w:val="00576367"/>
    <w:rsid w:val="00587258"/>
    <w:rsid w:val="00591D70"/>
    <w:rsid w:val="00594A7E"/>
    <w:rsid w:val="00597CF9"/>
    <w:rsid w:val="005A0D90"/>
    <w:rsid w:val="005A1639"/>
    <w:rsid w:val="005A4048"/>
    <w:rsid w:val="005B61F5"/>
    <w:rsid w:val="005B75D2"/>
    <w:rsid w:val="005D7B58"/>
    <w:rsid w:val="005F0EFB"/>
    <w:rsid w:val="005F569A"/>
    <w:rsid w:val="005F7C5A"/>
    <w:rsid w:val="006000AA"/>
    <w:rsid w:val="00600BAB"/>
    <w:rsid w:val="0061368B"/>
    <w:rsid w:val="00624F24"/>
    <w:rsid w:val="0062701A"/>
    <w:rsid w:val="00640FAC"/>
    <w:rsid w:val="00656583"/>
    <w:rsid w:val="00665268"/>
    <w:rsid w:val="006739AB"/>
    <w:rsid w:val="006A719A"/>
    <w:rsid w:val="006B4804"/>
    <w:rsid w:val="006C13A2"/>
    <w:rsid w:val="006C4ABB"/>
    <w:rsid w:val="006E3B7F"/>
    <w:rsid w:val="0070179A"/>
    <w:rsid w:val="00705EC7"/>
    <w:rsid w:val="0071714D"/>
    <w:rsid w:val="007225C5"/>
    <w:rsid w:val="00732EB1"/>
    <w:rsid w:val="00740B50"/>
    <w:rsid w:val="00756946"/>
    <w:rsid w:val="0076740F"/>
    <w:rsid w:val="0076782C"/>
    <w:rsid w:val="007819EB"/>
    <w:rsid w:val="007B1D27"/>
    <w:rsid w:val="007B257C"/>
    <w:rsid w:val="007B511D"/>
    <w:rsid w:val="007C775E"/>
    <w:rsid w:val="007E0CB3"/>
    <w:rsid w:val="007E361A"/>
    <w:rsid w:val="007E694E"/>
    <w:rsid w:val="007F2FBF"/>
    <w:rsid w:val="007F6E1C"/>
    <w:rsid w:val="007F7D3C"/>
    <w:rsid w:val="0080039F"/>
    <w:rsid w:val="00832128"/>
    <w:rsid w:val="00837746"/>
    <w:rsid w:val="008423B6"/>
    <w:rsid w:val="00843392"/>
    <w:rsid w:val="00843C91"/>
    <w:rsid w:val="00856ACA"/>
    <w:rsid w:val="008632DF"/>
    <w:rsid w:val="00872D5C"/>
    <w:rsid w:val="008734BD"/>
    <w:rsid w:val="00892F1B"/>
    <w:rsid w:val="008954B5"/>
    <w:rsid w:val="00896CFF"/>
    <w:rsid w:val="008A2A73"/>
    <w:rsid w:val="008A78BE"/>
    <w:rsid w:val="008A796B"/>
    <w:rsid w:val="008B265D"/>
    <w:rsid w:val="008C3E1A"/>
    <w:rsid w:val="008D188B"/>
    <w:rsid w:val="008E00C1"/>
    <w:rsid w:val="00906E22"/>
    <w:rsid w:val="00915277"/>
    <w:rsid w:val="00925679"/>
    <w:rsid w:val="00943641"/>
    <w:rsid w:val="00945998"/>
    <w:rsid w:val="0095762A"/>
    <w:rsid w:val="00957C69"/>
    <w:rsid w:val="0097518C"/>
    <w:rsid w:val="009760DB"/>
    <w:rsid w:val="00990109"/>
    <w:rsid w:val="00990811"/>
    <w:rsid w:val="00994272"/>
    <w:rsid w:val="0099766A"/>
    <w:rsid w:val="009C09E0"/>
    <w:rsid w:val="009D3F6B"/>
    <w:rsid w:val="009D760F"/>
    <w:rsid w:val="009F7454"/>
    <w:rsid w:val="00A02530"/>
    <w:rsid w:val="00A04100"/>
    <w:rsid w:val="00A42503"/>
    <w:rsid w:val="00A42765"/>
    <w:rsid w:val="00A633DA"/>
    <w:rsid w:val="00A7170E"/>
    <w:rsid w:val="00A72867"/>
    <w:rsid w:val="00A86A17"/>
    <w:rsid w:val="00A92F07"/>
    <w:rsid w:val="00A977B2"/>
    <w:rsid w:val="00AA7C30"/>
    <w:rsid w:val="00AB30B3"/>
    <w:rsid w:val="00AC244C"/>
    <w:rsid w:val="00AD5388"/>
    <w:rsid w:val="00AD7C89"/>
    <w:rsid w:val="00AE171F"/>
    <w:rsid w:val="00AE1CCD"/>
    <w:rsid w:val="00AF5D8A"/>
    <w:rsid w:val="00AF66EF"/>
    <w:rsid w:val="00B32BD2"/>
    <w:rsid w:val="00B33018"/>
    <w:rsid w:val="00B34D7C"/>
    <w:rsid w:val="00B35CD7"/>
    <w:rsid w:val="00B37217"/>
    <w:rsid w:val="00B47EFE"/>
    <w:rsid w:val="00B56059"/>
    <w:rsid w:val="00B73C20"/>
    <w:rsid w:val="00BA0E72"/>
    <w:rsid w:val="00BC1F61"/>
    <w:rsid w:val="00BD393B"/>
    <w:rsid w:val="00BF5A4D"/>
    <w:rsid w:val="00C173F0"/>
    <w:rsid w:val="00C17F34"/>
    <w:rsid w:val="00C238C5"/>
    <w:rsid w:val="00C3525A"/>
    <w:rsid w:val="00C45744"/>
    <w:rsid w:val="00C459F0"/>
    <w:rsid w:val="00C47412"/>
    <w:rsid w:val="00C53E5F"/>
    <w:rsid w:val="00C54EA6"/>
    <w:rsid w:val="00C55858"/>
    <w:rsid w:val="00C56356"/>
    <w:rsid w:val="00C56F1B"/>
    <w:rsid w:val="00C57B18"/>
    <w:rsid w:val="00C61ACC"/>
    <w:rsid w:val="00C7302F"/>
    <w:rsid w:val="00C747FF"/>
    <w:rsid w:val="00C9152A"/>
    <w:rsid w:val="00CA332A"/>
    <w:rsid w:val="00CA5E95"/>
    <w:rsid w:val="00CB0AB1"/>
    <w:rsid w:val="00CB422F"/>
    <w:rsid w:val="00CB6049"/>
    <w:rsid w:val="00CC112A"/>
    <w:rsid w:val="00CC31AF"/>
    <w:rsid w:val="00CD4C50"/>
    <w:rsid w:val="00CF38AE"/>
    <w:rsid w:val="00CF4A7D"/>
    <w:rsid w:val="00CF501F"/>
    <w:rsid w:val="00D214FA"/>
    <w:rsid w:val="00D2328A"/>
    <w:rsid w:val="00D32905"/>
    <w:rsid w:val="00D37851"/>
    <w:rsid w:val="00D43C1A"/>
    <w:rsid w:val="00D45833"/>
    <w:rsid w:val="00D51200"/>
    <w:rsid w:val="00D542A3"/>
    <w:rsid w:val="00D714CC"/>
    <w:rsid w:val="00D73428"/>
    <w:rsid w:val="00D805E5"/>
    <w:rsid w:val="00D96AA7"/>
    <w:rsid w:val="00DB0036"/>
    <w:rsid w:val="00DB0ACA"/>
    <w:rsid w:val="00DC426F"/>
    <w:rsid w:val="00DC4817"/>
    <w:rsid w:val="00DC7F1E"/>
    <w:rsid w:val="00DE302B"/>
    <w:rsid w:val="00DE346B"/>
    <w:rsid w:val="00DE361D"/>
    <w:rsid w:val="00E357C1"/>
    <w:rsid w:val="00E35AA1"/>
    <w:rsid w:val="00E609CE"/>
    <w:rsid w:val="00E63DA9"/>
    <w:rsid w:val="00E66490"/>
    <w:rsid w:val="00E80654"/>
    <w:rsid w:val="00E92A74"/>
    <w:rsid w:val="00EA4FBE"/>
    <w:rsid w:val="00EA511A"/>
    <w:rsid w:val="00EB624D"/>
    <w:rsid w:val="00EC55F6"/>
    <w:rsid w:val="00ED59F4"/>
    <w:rsid w:val="00EE0DB8"/>
    <w:rsid w:val="00F1483F"/>
    <w:rsid w:val="00F217DB"/>
    <w:rsid w:val="00F24DA5"/>
    <w:rsid w:val="00F27E06"/>
    <w:rsid w:val="00F336AA"/>
    <w:rsid w:val="00F34071"/>
    <w:rsid w:val="00F50C69"/>
    <w:rsid w:val="00F55D6D"/>
    <w:rsid w:val="00F5789E"/>
    <w:rsid w:val="00F6101B"/>
    <w:rsid w:val="00F645C5"/>
    <w:rsid w:val="00F64EF5"/>
    <w:rsid w:val="00F64F02"/>
    <w:rsid w:val="00F65FA8"/>
    <w:rsid w:val="00F66B40"/>
    <w:rsid w:val="00F70B67"/>
    <w:rsid w:val="00F82B6B"/>
    <w:rsid w:val="00F83271"/>
    <w:rsid w:val="00FA0772"/>
    <w:rsid w:val="00FA291B"/>
    <w:rsid w:val="00FB743C"/>
    <w:rsid w:val="00FC1249"/>
    <w:rsid w:val="00FE1213"/>
    <w:rsid w:val="00FF3B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31FFE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Абзац списка1"/>
    <w:basedOn w:val="a"/>
    <w:rsid w:val="002F06B3"/>
    <w:pPr>
      <w:ind w:left="720"/>
      <w:contextualSpacing/>
    </w:pPr>
  </w:style>
  <w:style w:type="character" w:styleId="a3">
    <w:name w:val="Emphasis"/>
    <w:qFormat/>
    <w:rsid w:val="002F06B3"/>
    <w:rPr>
      <w:rFonts w:cs="Times New Roman"/>
      <w:i/>
    </w:rPr>
  </w:style>
  <w:style w:type="paragraph" w:customStyle="1" w:styleId="10">
    <w:name w:val="Без интервала1"/>
    <w:link w:val="NoSpacingChar"/>
    <w:rsid w:val="002F06B3"/>
    <w:rPr>
      <w:sz w:val="22"/>
      <w:szCs w:val="22"/>
    </w:rPr>
  </w:style>
  <w:style w:type="character" w:customStyle="1" w:styleId="NoSpacingChar">
    <w:name w:val="No Spacing Char"/>
    <w:link w:val="10"/>
    <w:locked/>
    <w:rsid w:val="002F06B3"/>
    <w:rPr>
      <w:sz w:val="22"/>
      <w:szCs w:val="22"/>
      <w:lang w:val="ru-RU" w:eastAsia="ru-RU" w:bidi="ar-SA"/>
    </w:rPr>
  </w:style>
  <w:style w:type="paragraph" w:customStyle="1" w:styleId="paratasktext">
    <w:name w:val="para_task_text"/>
    <w:basedOn w:val="a"/>
    <w:rsid w:val="005F569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paratasktextnum">
    <w:name w:val="para_task_text_num"/>
    <w:basedOn w:val="a0"/>
    <w:rsid w:val="005F569A"/>
  </w:style>
  <w:style w:type="paragraph" w:customStyle="1" w:styleId="paratabletextcompliance">
    <w:name w:val="para_table_text_compliance"/>
    <w:basedOn w:val="a"/>
    <w:rsid w:val="005F569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paratasknumorange">
    <w:name w:val="para_task_num orange"/>
    <w:basedOn w:val="a0"/>
    <w:rsid w:val="005F569A"/>
  </w:style>
  <w:style w:type="paragraph" w:customStyle="1" w:styleId="parafragmenttext">
    <w:name w:val="para_fragment_text"/>
    <w:basedOn w:val="a"/>
    <w:rsid w:val="005F569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F569A"/>
  </w:style>
  <w:style w:type="character" w:customStyle="1" w:styleId="paratranscriptionnowrap">
    <w:name w:val="para_transcription nowrap"/>
    <w:basedOn w:val="a0"/>
    <w:rsid w:val="005F569A"/>
  </w:style>
  <w:style w:type="paragraph" w:customStyle="1" w:styleId="parafragmenthead">
    <w:name w:val="para_fragment_head"/>
    <w:basedOn w:val="a"/>
    <w:rsid w:val="005F569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bold">
    <w:name w:val="bold"/>
    <w:basedOn w:val="a0"/>
    <w:rsid w:val="005F569A"/>
  </w:style>
  <w:style w:type="paragraph" w:customStyle="1" w:styleId="parasubtaskhead">
    <w:name w:val="para_subtask_head"/>
    <w:basedOn w:val="a"/>
    <w:rsid w:val="005F569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parasubtasktext">
    <w:name w:val="para_subtask_text"/>
    <w:basedOn w:val="a"/>
    <w:rsid w:val="005F569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paraboxwordhead">
    <w:name w:val="para_box_word_head"/>
    <w:basedOn w:val="a"/>
    <w:rsid w:val="005F569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paratextnoabz">
    <w:name w:val="para_text_no_abz"/>
    <w:basedOn w:val="a"/>
    <w:rsid w:val="005F569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paratabletext">
    <w:name w:val="para_table_text"/>
    <w:basedOn w:val="a"/>
    <w:rsid w:val="00F336A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51196E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51196E"/>
    <w:rPr>
      <w:rFonts w:ascii="Calibri" w:hAnsi="Calibri"/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rsid w:val="0051196E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51196E"/>
    <w:rPr>
      <w:rFonts w:ascii="Calibri" w:hAnsi="Calibri"/>
      <w:sz w:val="22"/>
      <w:szCs w:val="22"/>
      <w:lang w:eastAsia="en-US"/>
    </w:rPr>
  </w:style>
  <w:style w:type="paragraph" w:styleId="a8">
    <w:name w:val="Balloon Text"/>
    <w:basedOn w:val="a"/>
    <w:link w:val="a9"/>
    <w:rsid w:val="0051196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9">
    <w:name w:val="Текст выноски Знак"/>
    <w:link w:val="a8"/>
    <w:rsid w:val="0051196E"/>
    <w:rPr>
      <w:rFonts w:ascii="Tahoma" w:hAnsi="Tahoma" w:cs="Tahoma"/>
      <w:sz w:val="16"/>
      <w:szCs w:val="16"/>
      <w:lang w:eastAsia="en-US"/>
    </w:rPr>
  </w:style>
  <w:style w:type="paragraph" w:styleId="aa">
    <w:name w:val="List Paragraph"/>
    <w:basedOn w:val="a"/>
    <w:uiPriority w:val="34"/>
    <w:qFormat/>
    <w:rsid w:val="00FA077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75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FD8572-6C42-43E7-899A-8D0FE7120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40</Words>
  <Characters>6503</Characters>
  <Application>Microsoft Office Word</Application>
  <DocSecurity>0</DocSecurity>
  <Lines>54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olden Telecom</Company>
  <LinksUpToDate>false</LinksUpToDate>
  <CharactersWithSpaces>76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dina</cp:lastModifiedBy>
  <cp:revision>2</cp:revision>
  <dcterms:created xsi:type="dcterms:W3CDTF">2020-04-01T09:40:00Z</dcterms:created>
  <dcterms:modified xsi:type="dcterms:W3CDTF">2020-04-01T09:40:00Z</dcterms:modified>
</cp:coreProperties>
</file>